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77111" w14:textId="77777777" w:rsidR="00D721E9" w:rsidRPr="007F6988" w:rsidRDefault="00AF321A" w:rsidP="00D51089">
      <w:pPr>
        <w:pStyle w:val="REG-H1a"/>
      </w:pPr>
      <w:r w:rsidRPr="007F6988">
        <w:drawing>
          <wp:anchor distT="0" distB="0" distL="114300" distR="114300" simplePos="0" relativeHeight="251658240" behindDoc="0" locked="1" layoutInCell="0" allowOverlap="0" wp14:anchorId="40549042" wp14:editId="072F1024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5FD0C5" w14:textId="77777777" w:rsidR="00954A06" w:rsidRPr="00837863" w:rsidRDefault="00954A06" w:rsidP="00954A06">
      <w:pPr>
        <w:pStyle w:val="REG-H1d"/>
        <w:rPr>
          <w:lang w:val="en-GB"/>
        </w:rPr>
      </w:pPr>
      <w:bookmarkStart w:id="0" w:name="_Hlk194048936"/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00D8CD8B" w14:textId="77777777" w:rsidR="00954A06" w:rsidRPr="00837863" w:rsidRDefault="00954A06" w:rsidP="00954A06">
      <w:pPr>
        <w:pStyle w:val="REG-H1d"/>
        <w:rPr>
          <w:lang w:val="en-GB"/>
        </w:rPr>
      </w:pPr>
    </w:p>
    <w:p w14:paraId="1851F4E9" w14:textId="77777777" w:rsidR="00954A06" w:rsidRPr="00837863" w:rsidRDefault="00954A06" w:rsidP="00954A06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009C82E9" w14:textId="1B2D56F4" w:rsidR="00BD2B69" w:rsidRPr="007F6988" w:rsidRDefault="00954A06" w:rsidP="00954A06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  <w:bookmarkEnd w:id="0"/>
    </w:p>
    <w:p w14:paraId="0F56C82A" w14:textId="77777777" w:rsidR="00E2335D" w:rsidRPr="007F6988" w:rsidRDefault="00E2335D" w:rsidP="00E2335D">
      <w:pPr>
        <w:pStyle w:val="REG-H1a"/>
        <w:pBdr>
          <w:bottom w:val="single" w:sz="4" w:space="1" w:color="auto"/>
        </w:pBdr>
      </w:pPr>
    </w:p>
    <w:p w14:paraId="0F49AA7C" w14:textId="77777777" w:rsidR="00E2335D" w:rsidRPr="007F6988" w:rsidRDefault="00E2335D" w:rsidP="00E2335D">
      <w:pPr>
        <w:pStyle w:val="REG-H1a"/>
      </w:pPr>
    </w:p>
    <w:p w14:paraId="181E1102" w14:textId="77777777" w:rsidR="00E2335D" w:rsidRPr="007F6988" w:rsidRDefault="00DB1A13" w:rsidP="00E2335D">
      <w:pPr>
        <w:pStyle w:val="REG-H1b"/>
      </w:pPr>
      <w:r w:rsidRPr="007F6988">
        <w:t xml:space="preserve">Regulations relating to the </w:t>
      </w:r>
      <w:r w:rsidR="00813C36" w:rsidRPr="007F6988">
        <w:t>M</w:t>
      </w:r>
      <w:r w:rsidRPr="007F6988">
        <w:t xml:space="preserve">inimum </w:t>
      </w:r>
      <w:r w:rsidR="00813C36" w:rsidRPr="007F6988">
        <w:t>R</w:t>
      </w:r>
      <w:r w:rsidRPr="007F6988">
        <w:t xml:space="preserve">equirements of </w:t>
      </w:r>
      <w:r w:rsidR="00813C36" w:rsidRPr="007F6988">
        <w:t>S</w:t>
      </w:r>
      <w:r w:rsidRPr="007F6988">
        <w:t xml:space="preserve">tudy for </w:t>
      </w:r>
      <w:r w:rsidR="00813C36" w:rsidRPr="007F6988">
        <w:t>R</w:t>
      </w:r>
      <w:r w:rsidRPr="007F6988">
        <w:t xml:space="preserve">egistration as a </w:t>
      </w:r>
      <w:r w:rsidR="00813C36" w:rsidRPr="007F6988">
        <w:t>T</w:t>
      </w:r>
      <w:r w:rsidRPr="007F6988">
        <w:t xml:space="preserve">herapeutic </w:t>
      </w:r>
      <w:r w:rsidR="00813C36" w:rsidRPr="007F6988">
        <w:t>M</w:t>
      </w:r>
      <w:r w:rsidRPr="007F6988">
        <w:t>asseur</w:t>
      </w:r>
    </w:p>
    <w:p w14:paraId="547F2D2A" w14:textId="77777777" w:rsidR="00D2019F" w:rsidRPr="007F6988" w:rsidRDefault="00BD2B69" w:rsidP="00C838EC">
      <w:pPr>
        <w:pStyle w:val="REG-H1d"/>
        <w:rPr>
          <w:lang w:val="en-GB"/>
        </w:rPr>
      </w:pPr>
      <w:r w:rsidRPr="007F6988">
        <w:rPr>
          <w:lang w:val="en-GB"/>
        </w:rPr>
        <w:t xml:space="preserve">Government Notice </w:t>
      </w:r>
      <w:r w:rsidR="00DB1A13" w:rsidRPr="007F6988">
        <w:rPr>
          <w:lang w:val="en-GB"/>
        </w:rPr>
        <w:t>288</w:t>
      </w:r>
      <w:r w:rsidR="005709A6" w:rsidRPr="007F6988">
        <w:rPr>
          <w:lang w:val="en-GB"/>
        </w:rPr>
        <w:t xml:space="preserve"> </w:t>
      </w:r>
      <w:r w:rsidR="005C16B3" w:rsidRPr="007F6988">
        <w:rPr>
          <w:lang w:val="en-GB"/>
        </w:rPr>
        <w:t>of</w:t>
      </w:r>
      <w:r w:rsidR="005709A6" w:rsidRPr="007F6988">
        <w:rPr>
          <w:lang w:val="en-GB"/>
        </w:rPr>
        <w:t xml:space="preserve"> </w:t>
      </w:r>
      <w:r w:rsidR="00DB1A13" w:rsidRPr="007F6988">
        <w:rPr>
          <w:lang w:val="en-GB"/>
        </w:rPr>
        <w:t>2013</w:t>
      </w:r>
    </w:p>
    <w:p w14:paraId="2DF485A1" w14:textId="6147FD22" w:rsidR="003013D8" w:rsidRPr="007F6988" w:rsidRDefault="003013D8" w:rsidP="003013D8">
      <w:pPr>
        <w:pStyle w:val="REG-Amend"/>
      </w:pPr>
      <w:r w:rsidRPr="007F6988">
        <w:t>(</w:t>
      </w:r>
      <w:bookmarkStart w:id="1" w:name="_Hlk194048974"/>
      <w:r w:rsidR="00954A06" w:rsidRPr="00954A06">
        <w:rPr>
          <w:rStyle w:val="Hyperlink"/>
        </w:rPr>
        <w:fldChar w:fldCharType="begin"/>
      </w:r>
      <w:r w:rsidR="00954A06" w:rsidRPr="00954A06">
        <w:rPr>
          <w:rStyle w:val="Hyperlink"/>
        </w:rPr>
        <w:instrText>HYPERLINK "http://www.lac.org.na/laws/2013/5331.pdf"</w:instrText>
      </w:r>
      <w:r w:rsidR="00954A06" w:rsidRPr="00954A06">
        <w:rPr>
          <w:rStyle w:val="Hyperlink"/>
        </w:rPr>
      </w:r>
      <w:r w:rsidR="00954A06" w:rsidRPr="00954A06">
        <w:rPr>
          <w:rStyle w:val="Hyperlink"/>
        </w:rPr>
        <w:fldChar w:fldCharType="separate"/>
      </w:r>
      <w:r w:rsidR="00954A06" w:rsidRPr="00954A06">
        <w:rPr>
          <w:rStyle w:val="Hyperlink"/>
        </w:rPr>
        <w:t>GG 5331</w:t>
      </w:r>
      <w:r w:rsidR="00954A06" w:rsidRPr="00954A06">
        <w:rPr>
          <w:rStyle w:val="Hyperlink"/>
        </w:rPr>
        <w:fldChar w:fldCharType="end"/>
      </w:r>
      <w:bookmarkEnd w:id="1"/>
      <w:r w:rsidRPr="007F6988">
        <w:t>)</w:t>
      </w:r>
    </w:p>
    <w:p w14:paraId="18B739B9" w14:textId="77777777" w:rsidR="003013D8" w:rsidRPr="007F6988" w:rsidRDefault="003013D8" w:rsidP="003013D8">
      <w:pPr>
        <w:pStyle w:val="REG-Amend"/>
      </w:pPr>
      <w:r w:rsidRPr="007F6988">
        <w:t xml:space="preserve">came into force on date of publication: </w:t>
      </w:r>
      <w:r w:rsidR="00DB1A13" w:rsidRPr="007F6988">
        <w:t>4 November 2013</w:t>
      </w:r>
    </w:p>
    <w:p w14:paraId="482E2594" w14:textId="77777777" w:rsidR="00813C36" w:rsidRPr="007F6988" w:rsidRDefault="00813C36" w:rsidP="003013D8">
      <w:pPr>
        <w:pStyle w:val="REG-Amend"/>
      </w:pPr>
    </w:p>
    <w:p w14:paraId="0FA62295" w14:textId="150ABBA6" w:rsidR="00954A06" w:rsidRDefault="00954A06" w:rsidP="00954A06">
      <w:pPr>
        <w:pStyle w:val="REG-Amend"/>
      </w:pPr>
      <w:bookmarkStart w:id="2" w:name="_Hlk194048913"/>
      <w:r w:rsidRPr="00896EEA">
        <w:t xml:space="preserve">These regulations were made in terms of section 55 </w:t>
      </w:r>
      <w:r w:rsidRPr="00954A06">
        <w:t>read with section 19(1)</w:t>
      </w:r>
      <w:r>
        <w:t xml:space="preserve"> </w:t>
      </w:r>
      <w:r w:rsidRPr="00896EEA">
        <w:t xml:space="preserve">of the Allied Health Professions Act 7 of 2004, which was repealed by the Health Professions Act 16 of 2024. </w:t>
      </w:r>
      <w:r>
        <w:br/>
      </w:r>
      <w:r w:rsidRPr="00896EEA">
        <w:t xml:space="preserve">Pursuant to section 95(10) of the Health Professions Act 16 of 2024, </w:t>
      </w:r>
      <w:r>
        <w:br/>
      </w:r>
      <w:r w:rsidRPr="00896EEA">
        <w:t>they are deemed to have been made under that Act</w:t>
      </w:r>
      <w:r>
        <w:t>.</w:t>
      </w:r>
    </w:p>
    <w:bookmarkEnd w:id="2"/>
    <w:p w14:paraId="390C3D4B" w14:textId="77777777" w:rsidR="00954A06" w:rsidRDefault="00954A06" w:rsidP="00813C36">
      <w:pPr>
        <w:pStyle w:val="REG-Amend"/>
      </w:pPr>
    </w:p>
    <w:p w14:paraId="2D648186" w14:textId="76A87E8F" w:rsidR="00813C36" w:rsidRPr="007F6988" w:rsidRDefault="00813C36" w:rsidP="00813C36">
      <w:pPr>
        <w:pStyle w:val="REG-Amend"/>
      </w:pPr>
      <w:r w:rsidRPr="007F6988">
        <w:t>The Government Notice which publishes these regulations notes that they were made</w:t>
      </w:r>
      <w:r w:rsidRPr="007F6988">
        <w:rPr>
          <w:rFonts w:cs="Times New Roman"/>
        </w:rPr>
        <w:t xml:space="preserve"> </w:t>
      </w:r>
      <w:r w:rsidRPr="007F6988">
        <w:rPr>
          <w:rFonts w:cs="Times New Roman"/>
        </w:rPr>
        <w:br/>
        <w:t>on the recommendation of the Allied Health Professions Council of Namibia.</w:t>
      </w:r>
    </w:p>
    <w:p w14:paraId="03C9B498" w14:textId="77777777" w:rsidR="005955EA" w:rsidRPr="007F6988" w:rsidRDefault="005955EA" w:rsidP="0087487C">
      <w:pPr>
        <w:pStyle w:val="REG-H1a"/>
        <w:pBdr>
          <w:bottom w:val="single" w:sz="4" w:space="1" w:color="auto"/>
        </w:pBdr>
      </w:pPr>
    </w:p>
    <w:p w14:paraId="6C21E68F" w14:textId="77777777" w:rsidR="001121EE" w:rsidRPr="007F6988" w:rsidRDefault="001121EE" w:rsidP="0087487C">
      <w:pPr>
        <w:pStyle w:val="REG-H1a"/>
      </w:pPr>
    </w:p>
    <w:p w14:paraId="6B96F6C1" w14:textId="77777777" w:rsidR="008938F7" w:rsidRPr="007F6988" w:rsidRDefault="008938F7" w:rsidP="00C36B55">
      <w:pPr>
        <w:pStyle w:val="REG-H2"/>
      </w:pPr>
      <w:r w:rsidRPr="007F6988">
        <w:t xml:space="preserve">ARRANGEMENT OF </w:t>
      </w:r>
      <w:r w:rsidR="00C11092" w:rsidRPr="007F6988">
        <w:t>REGULATIONS</w:t>
      </w:r>
    </w:p>
    <w:p w14:paraId="19853F3B" w14:textId="77777777" w:rsidR="00C63501" w:rsidRPr="007F6988" w:rsidRDefault="00C63501" w:rsidP="00003730">
      <w:pPr>
        <w:pStyle w:val="REG-P0"/>
        <w:rPr>
          <w:color w:val="00B050"/>
        </w:rPr>
      </w:pPr>
    </w:p>
    <w:p w14:paraId="27D76A51" w14:textId="77777777" w:rsidR="00A156A1" w:rsidRPr="007F6988" w:rsidRDefault="00A156A1" w:rsidP="00914280">
      <w:pPr>
        <w:pStyle w:val="REG-P0"/>
        <w:rPr>
          <w:color w:val="00B050"/>
        </w:rPr>
      </w:pPr>
      <w:r w:rsidRPr="007F6988">
        <w:rPr>
          <w:color w:val="00B050"/>
        </w:rPr>
        <w:t>1.</w:t>
      </w:r>
      <w:r w:rsidRPr="007F6988">
        <w:rPr>
          <w:color w:val="00B050"/>
        </w:rPr>
        <w:tab/>
      </w:r>
      <w:r w:rsidR="00DB1A13" w:rsidRPr="007F6988">
        <w:rPr>
          <w:color w:val="00B050"/>
        </w:rPr>
        <w:t>Definitions</w:t>
      </w:r>
    </w:p>
    <w:p w14:paraId="0E165B87" w14:textId="77777777" w:rsidR="003905F1" w:rsidRPr="007F6988" w:rsidRDefault="003905F1" w:rsidP="00914280">
      <w:pPr>
        <w:pStyle w:val="REG-P0"/>
        <w:rPr>
          <w:color w:val="00B050"/>
        </w:rPr>
      </w:pPr>
      <w:r w:rsidRPr="007F6988">
        <w:rPr>
          <w:color w:val="00B050"/>
        </w:rPr>
        <w:t>2.</w:t>
      </w:r>
      <w:r w:rsidRPr="007F6988">
        <w:rPr>
          <w:color w:val="00B050"/>
        </w:rPr>
        <w:tab/>
      </w:r>
      <w:r w:rsidR="00DB1A13" w:rsidRPr="007F6988">
        <w:rPr>
          <w:color w:val="00B050"/>
        </w:rPr>
        <w:t>Minimum requirements of study for registration as a therapeutic masseur</w:t>
      </w:r>
    </w:p>
    <w:p w14:paraId="0AC20311" w14:textId="77777777" w:rsidR="00DB1A13" w:rsidRPr="007F6988" w:rsidRDefault="00DB1A13" w:rsidP="00914280">
      <w:pPr>
        <w:pStyle w:val="REG-P0"/>
        <w:rPr>
          <w:color w:val="00B050"/>
        </w:rPr>
      </w:pPr>
      <w:r w:rsidRPr="007F6988">
        <w:rPr>
          <w:color w:val="00B050"/>
        </w:rPr>
        <w:t>3.</w:t>
      </w:r>
      <w:r w:rsidRPr="007F6988">
        <w:rPr>
          <w:color w:val="00B050"/>
        </w:rPr>
        <w:tab/>
        <w:t>Recognition of qualification by Council</w:t>
      </w:r>
    </w:p>
    <w:p w14:paraId="4FFC5F6B" w14:textId="77777777" w:rsidR="00FA7FE6" w:rsidRPr="007F6988" w:rsidRDefault="00FA7FE6" w:rsidP="00B0347D">
      <w:pPr>
        <w:pStyle w:val="REG-H1a"/>
        <w:pBdr>
          <w:bottom w:val="single" w:sz="4" w:space="1" w:color="auto"/>
        </w:pBdr>
      </w:pPr>
    </w:p>
    <w:p w14:paraId="1FE56736" w14:textId="77777777" w:rsidR="00342850" w:rsidRPr="007F6988" w:rsidRDefault="00342850" w:rsidP="00342850">
      <w:pPr>
        <w:pStyle w:val="REG-H1a"/>
      </w:pPr>
    </w:p>
    <w:p w14:paraId="3EB54634" w14:textId="77777777" w:rsidR="009739DD" w:rsidRPr="007F6988" w:rsidRDefault="009739DD" w:rsidP="009739DD">
      <w:pPr>
        <w:pStyle w:val="REG-P0"/>
        <w:rPr>
          <w:b/>
          <w:bCs/>
        </w:rPr>
      </w:pPr>
      <w:r w:rsidRPr="007F6988">
        <w:rPr>
          <w:b/>
        </w:rPr>
        <w:t>Definitions</w:t>
      </w:r>
    </w:p>
    <w:p w14:paraId="4B530C96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4C16AC36" w14:textId="77777777" w:rsidR="009739DD" w:rsidRPr="007F6988" w:rsidRDefault="009739DD" w:rsidP="00DB1A13">
      <w:pPr>
        <w:pStyle w:val="REG-P1"/>
      </w:pPr>
      <w:r w:rsidRPr="007F6988">
        <w:rPr>
          <w:b/>
          <w:bCs/>
        </w:rPr>
        <w:t>1.</w:t>
      </w:r>
      <w:r w:rsidRPr="007F6988">
        <w:rPr>
          <w:b/>
          <w:bCs/>
        </w:rPr>
        <w:tab/>
      </w:r>
      <w:r w:rsidRPr="007F6988">
        <w:t>In</w:t>
      </w:r>
      <w:r w:rsidRPr="007F6988">
        <w:rPr>
          <w:spacing w:val="-9"/>
        </w:rPr>
        <w:t xml:space="preserve"> </w:t>
      </w:r>
      <w:r w:rsidRPr="007F6988">
        <w:t>these</w:t>
      </w:r>
      <w:r w:rsidRPr="007F6988">
        <w:rPr>
          <w:spacing w:val="-9"/>
        </w:rPr>
        <w:t xml:space="preserve"> </w:t>
      </w:r>
      <w:r w:rsidRPr="007F6988">
        <w:t>regula</w:t>
      </w:r>
      <w:r w:rsidRPr="007F6988">
        <w:rPr>
          <w:spacing w:val="-1"/>
        </w:rPr>
        <w:t>t</w:t>
      </w:r>
      <w:r w:rsidRPr="007F6988">
        <w:t>ions</w:t>
      </w:r>
      <w:r w:rsidRPr="007F6988">
        <w:rPr>
          <w:spacing w:val="-9"/>
        </w:rPr>
        <w:t xml:space="preserve"> </w:t>
      </w:r>
      <w:r w:rsidRPr="007F6988">
        <w:t>a</w:t>
      </w:r>
      <w:r w:rsidRPr="007F6988">
        <w:rPr>
          <w:spacing w:val="-9"/>
        </w:rPr>
        <w:t xml:space="preserve"> </w:t>
      </w:r>
      <w:r w:rsidRPr="007F6988">
        <w:t>word</w:t>
      </w:r>
      <w:r w:rsidRPr="007F6988">
        <w:rPr>
          <w:spacing w:val="-9"/>
        </w:rPr>
        <w:t xml:space="preserve"> </w:t>
      </w:r>
      <w:r w:rsidRPr="007F6988">
        <w:t>or</w:t>
      </w:r>
      <w:r w:rsidRPr="007F6988">
        <w:rPr>
          <w:spacing w:val="-9"/>
        </w:rPr>
        <w:t xml:space="preserve"> </w:t>
      </w:r>
      <w:r w:rsidRPr="007F6988">
        <w:t>an</w:t>
      </w:r>
      <w:r w:rsidRPr="007F6988">
        <w:rPr>
          <w:spacing w:val="-9"/>
        </w:rPr>
        <w:t xml:space="preserve"> </w:t>
      </w:r>
      <w:r w:rsidRPr="007F6988">
        <w:t>expression</w:t>
      </w:r>
      <w:r w:rsidRPr="007F6988">
        <w:rPr>
          <w:spacing w:val="-9"/>
        </w:rPr>
        <w:t xml:space="preserve"> </w:t>
      </w:r>
      <w:r w:rsidRPr="007F6988">
        <w:t>to</w:t>
      </w:r>
      <w:r w:rsidRPr="007F6988">
        <w:rPr>
          <w:spacing w:val="-9"/>
        </w:rPr>
        <w:t xml:space="preserve"> </w:t>
      </w:r>
      <w:r w:rsidRPr="007F6988">
        <w:t>which</w:t>
      </w:r>
      <w:r w:rsidRPr="007F6988">
        <w:rPr>
          <w:spacing w:val="-9"/>
        </w:rPr>
        <w:t xml:space="preserve"> </w:t>
      </w:r>
      <w:r w:rsidRPr="007F6988">
        <w:t>a</w:t>
      </w:r>
      <w:r w:rsidRPr="007F6988">
        <w:rPr>
          <w:spacing w:val="-9"/>
        </w:rPr>
        <w:t xml:space="preserve"> </w:t>
      </w:r>
      <w:r w:rsidRPr="007F6988">
        <w:t>meaning</w:t>
      </w:r>
      <w:r w:rsidRPr="007F6988">
        <w:rPr>
          <w:spacing w:val="-9"/>
        </w:rPr>
        <w:t xml:space="preserve"> </w:t>
      </w:r>
      <w:r w:rsidRPr="007F6988">
        <w:t>has</w:t>
      </w:r>
      <w:r w:rsidRPr="007F6988">
        <w:rPr>
          <w:spacing w:val="-9"/>
        </w:rPr>
        <w:t xml:space="preserve"> </w:t>
      </w:r>
      <w:r w:rsidRPr="007F6988">
        <w:t>been</w:t>
      </w:r>
      <w:r w:rsidRPr="007F6988">
        <w:rPr>
          <w:spacing w:val="-9"/>
        </w:rPr>
        <w:t xml:space="preserve"> </w:t>
      </w:r>
      <w:r w:rsidRPr="007F6988">
        <w:t>assigned</w:t>
      </w:r>
      <w:r w:rsidRPr="007F6988">
        <w:rPr>
          <w:spacing w:val="-9"/>
        </w:rPr>
        <w:t xml:space="preserve"> </w:t>
      </w:r>
      <w:r w:rsidRPr="007F6988">
        <w:t>in</w:t>
      </w:r>
      <w:r w:rsidRPr="007F6988">
        <w:rPr>
          <w:spacing w:val="-9"/>
        </w:rPr>
        <w:t xml:space="preserve"> </w:t>
      </w:r>
      <w:r w:rsidRPr="007F6988">
        <w:t>the Act has that meaning and unless the context indicates otherwise -</w:t>
      </w:r>
    </w:p>
    <w:p w14:paraId="1CD965AB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5B1E00A0" w14:textId="77777777" w:rsidR="009739DD" w:rsidRPr="007F6988" w:rsidRDefault="009739DD" w:rsidP="009739DD">
      <w:pPr>
        <w:pStyle w:val="REG-P0"/>
      </w:pPr>
      <w:r w:rsidRPr="007F6988">
        <w:t>“therapeutic masseur” includes a therapeutic masseuse;</w:t>
      </w:r>
    </w:p>
    <w:p w14:paraId="290ADA1C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205E31CD" w14:textId="77777777" w:rsidR="009739DD" w:rsidRDefault="009739DD" w:rsidP="009739DD">
      <w:pPr>
        <w:pStyle w:val="REG-P0"/>
      </w:pPr>
      <w:r w:rsidRPr="007F6988">
        <w:t>“the</w:t>
      </w:r>
      <w:r w:rsidRPr="007F6988">
        <w:rPr>
          <w:spacing w:val="-13"/>
        </w:rPr>
        <w:t xml:space="preserve"> </w:t>
      </w:r>
      <w:r w:rsidRPr="007F6988">
        <w:t>Act” means the</w:t>
      </w:r>
      <w:r w:rsidRPr="007F6988">
        <w:rPr>
          <w:spacing w:val="-13"/>
        </w:rPr>
        <w:t xml:space="preserve"> </w:t>
      </w:r>
      <w:r w:rsidRPr="007F6988">
        <w:t>Allied Health Professions</w:t>
      </w:r>
      <w:r w:rsidRPr="007F6988">
        <w:rPr>
          <w:spacing w:val="-13"/>
        </w:rPr>
        <w:t xml:space="preserve"> </w:t>
      </w:r>
      <w:r w:rsidRPr="007F6988">
        <w:t>Act, 2004 (Act No. 7 of 2004).</w:t>
      </w:r>
    </w:p>
    <w:p w14:paraId="18D530F9" w14:textId="77777777" w:rsidR="00E77FC6" w:rsidRDefault="00E77FC6" w:rsidP="009739DD">
      <w:pPr>
        <w:pStyle w:val="REG-P0"/>
      </w:pPr>
    </w:p>
    <w:p w14:paraId="4AEA0303" w14:textId="6D866E14" w:rsidR="00E77FC6" w:rsidRDefault="00E77FC6" w:rsidP="00E77FC6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3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has been replaced by the Health Professions Act 16 of 2024.]</w:t>
      </w:r>
      <w:bookmarkEnd w:id="3"/>
    </w:p>
    <w:p w14:paraId="58A93FD7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7003080C" w14:textId="77777777" w:rsidR="009739DD" w:rsidRPr="007F6988" w:rsidRDefault="009739DD" w:rsidP="009739DD">
      <w:pPr>
        <w:pStyle w:val="REG-P0"/>
        <w:rPr>
          <w:b/>
          <w:bCs/>
        </w:rPr>
      </w:pPr>
      <w:r w:rsidRPr="007F6988">
        <w:rPr>
          <w:b/>
        </w:rPr>
        <w:t xml:space="preserve">Minimum </w:t>
      </w:r>
      <w:r w:rsidRPr="007F6988">
        <w:rPr>
          <w:b/>
          <w:spacing w:val="-4"/>
        </w:rPr>
        <w:t>r</w:t>
      </w:r>
      <w:r w:rsidRPr="007F6988">
        <w:rPr>
          <w:b/>
        </w:rPr>
        <w:t>equi</w:t>
      </w:r>
      <w:r w:rsidRPr="007F6988">
        <w:rPr>
          <w:b/>
          <w:spacing w:val="-4"/>
        </w:rPr>
        <w:t>r</w:t>
      </w:r>
      <w:r w:rsidRPr="007F6988">
        <w:rPr>
          <w:b/>
        </w:rPr>
        <w:t>ements of study for</w:t>
      </w:r>
      <w:r w:rsidRPr="007F6988">
        <w:rPr>
          <w:b/>
          <w:spacing w:val="-4"/>
        </w:rPr>
        <w:t xml:space="preserve"> r</w:t>
      </w:r>
      <w:r w:rsidRPr="007F6988">
        <w:rPr>
          <w:b/>
        </w:rPr>
        <w:t>egistration as a therapeutic masseur</w:t>
      </w:r>
    </w:p>
    <w:p w14:paraId="3F58B89C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49AF0313" w14:textId="77777777" w:rsidR="009739DD" w:rsidRPr="007F6988" w:rsidRDefault="009739DD" w:rsidP="00DB1A13">
      <w:pPr>
        <w:pStyle w:val="REG-P1"/>
      </w:pPr>
      <w:r w:rsidRPr="007F6988">
        <w:rPr>
          <w:b/>
          <w:bCs/>
        </w:rPr>
        <w:t>2.</w:t>
      </w:r>
      <w:r w:rsidRPr="007F6988">
        <w:rPr>
          <w:b/>
          <w:bCs/>
        </w:rPr>
        <w:tab/>
      </w:r>
      <w:r w:rsidRPr="007F6988">
        <w:t>(1)</w:t>
      </w:r>
      <w:r w:rsidR="00DB1A13" w:rsidRPr="007F6988">
        <w:tab/>
      </w:r>
      <w:r w:rsidRPr="007F6988">
        <w:t>Subject</w:t>
      </w:r>
      <w:r w:rsidRPr="007F6988">
        <w:rPr>
          <w:spacing w:val="14"/>
        </w:rPr>
        <w:t xml:space="preserve"> </w:t>
      </w:r>
      <w:r w:rsidRPr="007F6988">
        <w:t>to</w:t>
      </w:r>
      <w:r w:rsidRPr="007F6988">
        <w:rPr>
          <w:spacing w:val="15"/>
        </w:rPr>
        <w:t xml:space="preserve"> </w:t>
      </w:r>
      <w:r w:rsidRPr="007F6988">
        <w:t>compliance</w:t>
      </w:r>
      <w:r w:rsidRPr="007F6988">
        <w:rPr>
          <w:spacing w:val="14"/>
        </w:rPr>
        <w:t xml:space="preserve"> </w:t>
      </w:r>
      <w:r w:rsidRPr="007F6988">
        <w:t>with</w:t>
      </w:r>
      <w:r w:rsidRPr="007F6988">
        <w:rPr>
          <w:spacing w:val="15"/>
        </w:rPr>
        <w:t xml:space="preserve"> </w:t>
      </w:r>
      <w:r w:rsidRPr="007F6988">
        <w:t>the</w:t>
      </w:r>
      <w:r w:rsidRPr="007F6988">
        <w:rPr>
          <w:spacing w:val="15"/>
        </w:rPr>
        <w:t xml:space="preserve"> </w:t>
      </w:r>
      <w:r w:rsidRPr="007F6988">
        <w:t>other</w:t>
      </w:r>
      <w:r w:rsidRPr="007F6988">
        <w:rPr>
          <w:spacing w:val="15"/>
        </w:rPr>
        <w:t xml:space="preserve"> </w:t>
      </w:r>
      <w:r w:rsidRPr="007F6988">
        <w:t>requirements</w:t>
      </w:r>
      <w:r w:rsidRPr="007F6988">
        <w:rPr>
          <w:spacing w:val="14"/>
        </w:rPr>
        <w:t xml:space="preserve"> </w:t>
      </w:r>
      <w:r w:rsidRPr="007F6988">
        <w:t>prescribed</w:t>
      </w:r>
      <w:r w:rsidRPr="007F6988">
        <w:rPr>
          <w:spacing w:val="14"/>
        </w:rPr>
        <w:t xml:space="preserve"> </w:t>
      </w:r>
      <w:r w:rsidRPr="007F6988">
        <w:t>by</w:t>
      </w:r>
      <w:r w:rsidRPr="007F6988">
        <w:rPr>
          <w:spacing w:val="15"/>
        </w:rPr>
        <w:t xml:space="preserve"> </w:t>
      </w:r>
      <w:r w:rsidRPr="007F6988">
        <w:t>or</w:t>
      </w:r>
      <w:r w:rsidRPr="007F6988">
        <w:rPr>
          <w:spacing w:val="15"/>
        </w:rPr>
        <w:t xml:space="preserve"> </w:t>
      </w:r>
      <w:r w:rsidRPr="007F6988">
        <w:t>under the</w:t>
      </w:r>
      <w:r w:rsidRPr="007F6988">
        <w:rPr>
          <w:spacing w:val="-20"/>
        </w:rPr>
        <w:t xml:space="preserve"> </w:t>
      </w:r>
      <w:r w:rsidRPr="007F6988">
        <w:t>Act,</w:t>
      </w:r>
      <w:r w:rsidRPr="007F6988">
        <w:rPr>
          <w:spacing w:val="-7"/>
        </w:rPr>
        <w:t xml:space="preserve"> </w:t>
      </w:r>
      <w:r w:rsidRPr="007F6988">
        <w:t>a</w:t>
      </w:r>
      <w:r w:rsidRPr="007F6988">
        <w:rPr>
          <w:spacing w:val="-7"/>
        </w:rPr>
        <w:t xml:space="preserve"> </w:t>
      </w:r>
      <w:r w:rsidRPr="007F6988">
        <w:t>person</w:t>
      </w:r>
      <w:r w:rsidRPr="007F6988">
        <w:rPr>
          <w:spacing w:val="-6"/>
        </w:rPr>
        <w:t xml:space="preserve"> </w:t>
      </w:r>
      <w:r w:rsidRPr="007F6988">
        <w:t>who</w:t>
      </w:r>
      <w:r w:rsidRPr="007F6988">
        <w:rPr>
          <w:spacing w:val="-7"/>
        </w:rPr>
        <w:t xml:space="preserve"> </w:t>
      </w:r>
      <w:r w:rsidRPr="007F6988">
        <w:t>is</w:t>
      </w:r>
      <w:r w:rsidRPr="007F6988">
        <w:rPr>
          <w:spacing w:val="-7"/>
        </w:rPr>
        <w:t xml:space="preserve"> </w:t>
      </w:r>
      <w:r w:rsidRPr="007F6988">
        <w:t>the</w:t>
      </w:r>
      <w:r w:rsidRPr="007F6988">
        <w:rPr>
          <w:spacing w:val="-7"/>
        </w:rPr>
        <w:t xml:space="preserve"> </w:t>
      </w:r>
      <w:r w:rsidRPr="007F6988">
        <w:t>holder</w:t>
      </w:r>
      <w:r w:rsidRPr="007F6988">
        <w:rPr>
          <w:spacing w:val="-7"/>
        </w:rPr>
        <w:t xml:space="preserve"> </w:t>
      </w:r>
      <w:r w:rsidRPr="007F6988">
        <w:t>of</w:t>
      </w:r>
      <w:r w:rsidRPr="007F6988">
        <w:rPr>
          <w:spacing w:val="-7"/>
        </w:rPr>
        <w:t xml:space="preserve"> </w:t>
      </w:r>
      <w:r w:rsidRPr="007F6988">
        <w:t>a</w:t>
      </w:r>
      <w:r w:rsidRPr="007F6988">
        <w:rPr>
          <w:spacing w:val="-6"/>
        </w:rPr>
        <w:t xml:space="preserve"> </w:t>
      </w:r>
      <w:r w:rsidRPr="007F6988">
        <w:t>diploma</w:t>
      </w:r>
      <w:r w:rsidRPr="007F6988">
        <w:rPr>
          <w:spacing w:val="-8"/>
        </w:rPr>
        <w:t xml:space="preserve"> </w:t>
      </w:r>
      <w:r w:rsidRPr="007F6988">
        <w:t>or</w:t>
      </w:r>
      <w:r w:rsidRPr="007F6988">
        <w:rPr>
          <w:spacing w:val="-7"/>
        </w:rPr>
        <w:t xml:space="preserve"> </w:t>
      </w:r>
      <w:r w:rsidRPr="007F6988">
        <w:t>certific</w:t>
      </w:r>
      <w:r w:rsidRPr="007F6988">
        <w:rPr>
          <w:spacing w:val="-1"/>
        </w:rPr>
        <w:t>a</w:t>
      </w:r>
      <w:r w:rsidRPr="007F6988">
        <w:t>te</w:t>
      </w:r>
      <w:r w:rsidRPr="007F6988">
        <w:rPr>
          <w:spacing w:val="-7"/>
        </w:rPr>
        <w:t xml:space="preserve"> </w:t>
      </w:r>
      <w:r w:rsidRPr="007F6988">
        <w:t>in</w:t>
      </w:r>
      <w:r w:rsidRPr="007F6988">
        <w:rPr>
          <w:spacing w:val="-7"/>
        </w:rPr>
        <w:t xml:space="preserve"> </w:t>
      </w:r>
      <w:r w:rsidRPr="007F6988">
        <w:t>therapeutic</w:t>
      </w:r>
      <w:r w:rsidRPr="007F6988">
        <w:rPr>
          <w:spacing w:val="-7"/>
        </w:rPr>
        <w:t xml:space="preserve"> </w:t>
      </w:r>
      <w:r w:rsidRPr="007F6988">
        <w:t>massage,</w:t>
      </w:r>
      <w:r w:rsidRPr="007F6988">
        <w:rPr>
          <w:spacing w:val="-7"/>
        </w:rPr>
        <w:t xml:space="preserve"> </w:t>
      </w:r>
      <w:r w:rsidRPr="007F6988">
        <w:t>obtained</w:t>
      </w:r>
      <w:r w:rsidRPr="007F6988">
        <w:rPr>
          <w:spacing w:val="-8"/>
        </w:rPr>
        <w:t xml:space="preserve"> </w:t>
      </w:r>
      <w:r w:rsidRPr="007F6988">
        <w:t>at</w:t>
      </w:r>
      <w:r w:rsidRPr="007F6988">
        <w:rPr>
          <w:spacing w:val="-7"/>
        </w:rPr>
        <w:t xml:space="preserve"> </w:t>
      </w:r>
      <w:r w:rsidRPr="007F6988">
        <w:t>any of</w:t>
      </w:r>
      <w:r w:rsidRPr="007F6988">
        <w:rPr>
          <w:spacing w:val="17"/>
        </w:rPr>
        <w:t xml:space="preserve"> </w:t>
      </w:r>
      <w:r w:rsidRPr="007F6988">
        <w:t>the</w:t>
      </w:r>
      <w:r w:rsidRPr="007F6988">
        <w:rPr>
          <w:spacing w:val="17"/>
        </w:rPr>
        <w:t xml:space="preserve"> </w:t>
      </w:r>
      <w:r w:rsidRPr="007F6988">
        <w:t>educational</w:t>
      </w:r>
      <w:r w:rsidRPr="007F6988">
        <w:rPr>
          <w:spacing w:val="17"/>
        </w:rPr>
        <w:t xml:space="preserve"> </w:t>
      </w:r>
      <w:r w:rsidRPr="007F6988">
        <w:t>institutio</w:t>
      </w:r>
      <w:r w:rsidRPr="007F6988">
        <w:rPr>
          <w:spacing w:val="-1"/>
        </w:rPr>
        <w:t>n</w:t>
      </w:r>
      <w:r w:rsidRPr="007F6988">
        <w:t>s</w:t>
      </w:r>
      <w:r w:rsidRPr="007F6988">
        <w:rPr>
          <w:spacing w:val="17"/>
        </w:rPr>
        <w:t xml:space="preserve"> </w:t>
      </w:r>
      <w:r w:rsidRPr="007F6988">
        <w:t>prescribed</w:t>
      </w:r>
      <w:r w:rsidRPr="007F6988">
        <w:rPr>
          <w:spacing w:val="17"/>
        </w:rPr>
        <w:t xml:space="preserve"> </w:t>
      </w:r>
      <w:r w:rsidRPr="007F6988">
        <w:t>by</w:t>
      </w:r>
      <w:r w:rsidRPr="007F6988">
        <w:rPr>
          <w:spacing w:val="17"/>
        </w:rPr>
        <w:t xml:space="preserve"> </w:t>
      </w:r>
      <w:r w:rsidRPr="007F6988">
        <w:t>subregulation</w:t>
      </w:r>
      <w:r w:rsidRPr="007F6988">
        <w:rPr>
          <w:spacing w:val="17"/>
        </w:rPr>
        <w:t xml:space="preserve"> </w:t>
      </w:r>
      <w:r w:rsidRPr="007F6988">
        <w:t>(2),</w:t>
      </w:r>
      <w:r w:rsidRPr="007F6988">
        <w:rPr>
          <w:spacing w:val="17"/>
        </w:rPr>
        <w:t xml:space="preserve"> </w:t>
      </w:r>
      <w:r w:rsidRPr="007F6988">
        <w:t>after</w:t>
      </w:r>
      <w:r w:rsidRPr="007F6988">
        <w:rPr>
          <w:spacing w:val="17"/>
        </w:rPr>
        <w:t xml:space="preserve"> </w:t>
      </w:r>
      <w:r w:rsidRPr="007F6988">
        <w:t>receiving</w:t>
      </w:r>
      <w:r w:rsidRPr="007F6988">
        <w:rPr>
          <w:spacing w:val="17"/>
        </w:rPr>
        <w:t xml:space="preserve"> </w:t>
      </w:r>
      <w:r w:rsidRPr="007F6988">
        <w:t>full</w:t>
      </w:r>
      <w:r w:rsidRPr="007F6988">
        <w:rPr>
          <w:spacing w:val="17"/>
        </w:rPr>
        <w:t xml:space="preserve"> </w:t>
      </w:r>
      <w:r w:rsidRPr="007F6988">
        <w:t>time</w:t>
      </w:r>
      <w:r w:rsidRPr="007F6988">
        <w:rPr>
          <w:spacing w:val="17"/>
        </w:rPr>
        <w:t xml:space="preserve"> </w:t>
      </w:r>
      <w:r w:rsidRPr="007F6988">
        <w:t>education, tuition</w:t>
      </w:r>
      <w:r w:rsidRPr="007F6988">
        <w:rPr>
          <w:spacing w:val="-1"/>
        </w:rPr>
        <w:t xml:space="preserve"> </w:t>
      </w:r>
      <w:r w:rsidRPr="007F6988">
        <w:t>and</w:t>
      </w:r>
      <w:r w:rsidRPr="007F6988">
        <w:rPr>
          <w:spacing w:val="-1"/>
        </w:rPr>
        <w:t xml:space="preserve"> </w:t>
      </w:r>
      <w:r w:rsidRPr="007F6988">
        <w:t>tra</w:t>
      </w:r>
      <w:r w:rsidRPr="007F6988">
        <w:rPr>
          <w:spacing w:val="-1"/>
        </w:rPr>
        <w:t>i</w:t>
      </w:r>
      <w:r w:rsidRPr="007F6988">
        <w:t>ning</w:t>
      </w:r>
      <w:r w:rsidRPr="007F6988">
        <w:rPr>
          <w:spacing w:val="-1"/>
        </w:rPr>
        <w:t xml:space="preserve"> </w:t>
      </w:r>
      <w:r w:rsidRPr="007F6988">
        <w:t>at</w:t>
      </w:r>
      <w:r w:rsidRPr="007F6988">
        <w:rPr>
          <w:spacing w:val="-1"/>
        </w:rPr>
        <w:t xml:space="preserve"> </w:t>
      </w:r>
      <w:r w:rsidRPr="007F6988">
        <w:t>that</w:t>
      </w:r>
      <w:r w:rsidRPr="007F6988">
        <w:rPr>
          <w:spacing w:val="-1"/>
        </w:rPr>
        <w:t xml:space="preserve"> </w:t>
      </w:r>
      <w:r w:rsidRPr="007F6988">
        <w:t>educational</w:t>
      </w:r>
      <w:r w:rsidRPr="007F6988">
        <w:rPr>
          <w:spacing w:val="-1"/>
        </w:rPr>
        <w:t xml:space="preserve"> </w:t>
      </w:r>
      <w:r w:rsidRPr="007F6988">
        <w:t>institution</w:t>
      </w:r>
      <w:r w:rsidRPr="007F6988">
        <w:rPr>
          <w:spacing w:val="-1"/>
        </w:rPr>
        <w:t xml:space="preserve"> </w:t>
      </w:r>
      <w:r w:rsidRPr="007F6988">
        <w:t>for</w:t>
      </w:r>
      <w:r w:rsidRPr="007F6988">
        <w:rPr>
          <w:spacing w:val="-1"/>
        </w:rPr>
        <w:t xml:space="preserve"> </w:t>
      </w:r>
      <w:r w:rsidRPr="007F6988">
        <w:t>a</w:t>
      </w:r>
      <w:r w:rsidRPr="007F6988">
        <w:rPr>
          <w:spacing w:val="-1"/>
        </w:rPr>
        <w:t xml:space="preserve"> </w:t>
      </w:r>
      <w:r w:rsidRPr="007F6988">
        <w:t>period</w:t>
      </w:r>
      <w:r w:rsidRPr="007F6988">
        <w:rPr>
          <w:spacing w:val="-1"/>
        </w:rPr>
        <w:t xml:space="preserve"> </w:t>
      </w:r>
      <w:r w:rsidRPr="007F6988">
        <w:t>of</w:t>
      </w:r>
      <w:r w:rsidRPr="007F6988">
        <w:rPr>
          <w:spacing w:val="-1"/>
        </w:rPr>
        <w:t xml:space="preserve"> </w:t>
      </w:r>
      <w:r w:rsidRPr="007F6988">
        <w:t>two</w:t>
      </w:r>
      <w:r w:rsidRPr="007F6988">
        <w:rPr>
          <w:spacing w:val="-1"/>
        </w:rPr>
        <w:t xml:space="preserve"> </w:t>
      </w:r>
      <w:r w:rsidRPr="007F6988">
        <w:t>years,</w:t>
      </w:r>
      <w:r w:rsidRPr="007F6988">
        <w:rPr>
          <w:spacing w:val="-1"/>
        </w:rPr>
        <w:t xml:space="preserve"> </w:t>
      </w:r>
      <w:r w:rsidRPr="007F6988">
        <w:t>may</w:t>
      </w:r>
      <w:r w:rsidRPr="007F6988">
        <w:rPr>
          <w:spacing w:val="-1"/>
        </w:rPr>
        <w:t xml:space="preserve"> </w:t>
      </w:r>
      <w:r w:rsidRPr="007F6988">
        <w:t>be</w:t>
      </w:r>
      <w:r w:rsidRPr="007F6988">
        <w:rPr>
          <w:spacing w:val="-1"/>
        </w:rPr>
        <w:t xml:space="preserve"> </w:t>
      </w:r>
      <w:r w:rsidRPr="007F6988">
        <w:t>registered</w:t>
      </w:r>
      <w:r w:rsidRPr="007F6988">
        <w:rPr>
          <w:spacing w:val="-1"/>
        </w:rPr>
        <w:t xml:space="preserve"> </w:t>
      </w:r>
      <w:r w:rsidRPr="007F6988">
        <w:t>by</w:t>
      </w:r>
      <w:r w:rsidRPr="007F6988">
        <w:rPr>
          <w:spacing w:val="-1"/>
        </w:rPr>
        <w:t xml:space="preserve"> </w:t>
      </w:r>
      <w:r w:rsidRPr="007F6988">
        <w:t>the Council as a therapeutic masseu</w:t>
      </w:r>
      <w:r w:rsidRPr="007F6988">
        <w:rPr>
          <w:spacing w:val="-13"/>
        </w:rPr>
        <w:t>r</w:t>
      </w:r>
      <w:r w:rsidRPr="007F6988">
        <w:t>.</w:t>
      </w:r>
    </w:p>
    <w:p w14:paraId="5A15D7E7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13089741" w14:textId="77777777" w:rsidR="009739DD" w:rsidRPr="007F6988" w:rsidRDefault="009739DD" w:rsidP="00DB1A13">
      <w:pPr>
        <w:pStyle w:val="REG-P1"/>
      </w:pPr>
      <w:r w:rsidRPr="007F6988">
        <w:t>(2)</w:t>
      </w:r>
      <w:r w:rsidRPr="007F6988">
        <w:tab/>
        <w:t>A</w:t>
      </w:r>
      <w:r w:rsidRPr="007F6988">
        <w:rPr>
          <w:spacing w:val="-5"/>
        </w:rPr>
        <w:t xml:space="preserve"> </w:t>
      </w:r>
      <w:r w:rsidRPr="007F6988">
        <w:t>diploma</w:t>
      </w:r>
      <w:r w:rsidRPr="007F6988">
        <w:rPr>
          <w:spacing w:val="8"/>
        </w:rPr>
        <w:t xml:space="preserve"> </w:t>
      </w:r>
      <w:r w:rsidRPr="007F6988">
        <w:t>or</w:t>
      </w:r>
      <w:r w:rsidRPr="007F6988">
        <w:rPr>
          <w:spacing w:val="8"/>
        </w:rPr>
        <w:t xml:space="preserve"> </w:t>
      </w:r>
      <w:r w:rsidRPr="007F6988">
        <w:t>certificate</w:t>
      </w:r>
      <w:r w:rsidRPr="007F6988">
        <w:rPr>
          <w:spacing w:val="7"/>
        </w:rPr>
        <w:t xml:space="preserve"> </w:t>
      </w:r>
      <w:r w:rsidRPr="007F6988">
        <w:t>prescribed</w:t>
      </w:r>
      <w:r w:rsidRPr="007F6988">
        <w:rPr>
          <w:spacing w:val="8"/>
        </w:rPr>
        <w:t xml:space="preserve"> </w:t>
      </w:r>
      <w:r w:rsidRPr="007F6988">
        <w:t>by</w:t>
      </w:r>
      <w:r w:rsidRPr="007F6988">
        <w:rPr>
          <w:spacing w:val="8"/>
        </w:rPr>
        <w:t xml:space="preserve"> </w:t>
      </w:r>
      <w:r w:rsidRPr="007F6988">
        <w:t>subregulation</w:t>
      </w:r>
      <w:r w:rsidRPr="007F6988">
        <w:rPr>
          <w:spacing w:val="7"/>
        </w:rPr>
        <w:t xml:space="preserve"> </w:t>
      </w:r>
      <w:r w:rsidRPr="007F6988">
        <w:t>(1)</w:t>
      </w:r>
      <w:r w:rsidRPr="007F6988">
        <w:rPr>
          <w:spacing w:val="8"/>
        </w:rPr>
        <w:t xml:space="preserve"> </w:t>
      </w:r>
      <w:r w:rsidRPr="007F6988">
        <w:t>may</w:t>
      </w:r>
      <w:r w:rsidRPr="007F6988">
        <w:rPr>
          <w:spacing w:val="7"/>
        </w:rPr>
        <w:t xml:space="preserve"> </w:t>
      </w:r>
      <w:r w:rsidRPr="007F6988">
        <w:t>be</w:t>
      </w:r>
      <w:r w:rsidRPr="007F6988">
        <w:rPr>
          <w:spacing w:val="8"/>
        </w:rPr>
        <w:t xml:space="preserve"> </w:t>
      </w:r>
      <w:r w:rsidRPr="007F6988">
        <w:t>obtained</w:t>
      </w:r>
      <w:r w:rsidRPr="007F6988">
        <w:rPr>
          <w:spacing w:val="8"/>
        </w:rPr>
        <w:t xml:space="preserve"> </w:t>
      </w:r>
      <w:r w:rsidRPr="007F6988">
        <w:t>at</w:t>
      </w:r>
      <w:r w:rsidRPr="007F6988">
        <w:rPr>
          <w:spacing w:val="7"/>
        </w:rPr>
        <w:t xml:space="preserve"> </w:t>
      </w:r>
      <w:r w:rsidRPr="007F6988">
        <w:t>any</w:t>
      </w:r>
      <w:r w:rsidRPr="007F6988">
        <w:rPr>
          <w:spacing w:val="8"/>
        </w:rPr>
        <w:t xml:space="preserve"> </w:t>
      </w:r>
      <w:r w:rsidRPr="007F6988">
        <w:t>of the following educational institutions:</w:t>
      </w:r>
    </w:p>
    <w:p w14:paraId="4B9F6663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3D27D2A2" w14:textId="68B22F4A" w:rsidR="009739DD" w:rsidRPr="007F6988" w:rsidRDefault="009739DD" w:rsidP="00872C14">
      <w:pPr>
        <w:pStyle w:val="REG-Pa"/>
        <w:tabs>
          <w:tab w:val="left" w:pos="6804"/>
        </w:tabs>
      </w:pPr>
      <w:r w:rsidRPr="007F6988">
        <w:t>(a)</w:t>
      </w:r>
      <w:r w:rsidRPr="007F6988">
        <w:tab/>
        <w:t>Cape Institute for</w:t>
      </w:r>
      <w:r w:rsidRPr="007F6988">
        <w:rPr>
          <w:spacing w:val="-13"/>
        </w:rPr>
        <w:t xml:space="preserve"> </w:t>
      </w:r>
      <w:r w:rsidRPr="007F6988">
        <w:t>Allied Health Studies, Cape</w:t>
      </w:r>
      <w:r w:rsidRPr="007F6988">
        <w:rPr>
          <w:spacing w:val="-5"/>
        </w:rPr>
        <w:t xml:space="preserve"> </w:t>
      </w:r>
      <w:r w:rsidRPr="007F6988">
        <w:rPr>
          <w:spacing w:val="-16"/>
        </w:rPr>
        <w:t>T</w:t>
      </w:r>
      <w:r w:rsidRPr="007F6988">
        <w:t>own</w:t>
      </w:r>
      <w:r w:rsidR="00872C14" w:rsidRPr="007F6988">
        <w:tab/>
      </w:r>
      <w:r w:rsidR="00DB1A13" w:rsidRPr="007F6988">
        <w:tab/>
      </w:r>
      <w:r w:rsidRPr="007F6988">
        <w:t>South</w:t>
      </w:r>
      <w:r w:rsidRPr="007F6988">
        <w:rPr>
          <w:spacing w:val="-13"/>
        </w:rPr>
        <w:t xml:space="preserve"> </w:t>
      </w:r>
      <w:r w:rsidRPr="007F6988">
        <w:t>Africa;</w:t>
      </w:r>
    </w:p>
    <w:p w14:paraId="3BC8758E" w14:textId="77777777" w:rsidR="009739DD" w:rsidRPr="007F6988" w:rsidRDefault="009739DD" w:rsidP="00872C14">
      <w:pPr>
        <w:pStyle w:val="REG-P0"/>
        <w:tabs>
          <w:tab w:val="left" w:pos="6804"/>
        </w:tabs>
        <w:rPr>
          <w:sz w:val="26"/>
          <w:szCs w:val="26"/>
        </w:rPr>
      </w:pPr>
    </w:p>
    <w:p w14:paraId="1452A739" w14:textId="77777777" w:rsidR="009739DD" w:rsidRPr="007F6988" w:rsidRDefault="009739DD" w:rsidP="00872C14">
      <w:pPr>
        <w:pStyle w:val="REG-Pa"/>
        <w:tabs>
          <w:tab w:val="left" w:pos="6804"/>
        </w:tabs>
      </w:pPr>
      <w:r w:rsidRPr="007F6988">
        <w:t>(b)</w:t>
      </w:r>
      <w:r w:rsidRPr="007F6988">
        <w:tab/>
        <w:t>Central Swiss</w:t>
      </w:r>
      <w:r w:rsidRPr="007F6988">
        <w:rPr>
          <w:spacing w:val="-4"/>
        </w:rPr>
        <w:t xml:space="preserve"> </w:t>
      </w:r>
      <w:r w:rsidRPr="007F6988">
        <w:rPr>
          <w:spacing w:val="-16"/>
        </w:rPr>
        <w:t>T</w:t>
      </w:r>
      <w:r w:rsidRPr="007F6988">
        <w:t>echnical College for</w:t>
      </w:r>
    </w:p>
    <w:p w14:paraId="41E5F8FE" w14:textId="6CAA8496" w:rsidR="009739DD" w:rsidRPr="007F6988" w:rsidRDefault="009739DD" w:rsidP="00872C14">
      <w:pPr>
        <w:pStyle w:val="REG-P0"/>
        <w:tabs>
          <w:tab w:val="left" w:pos="6804"/>
        </w:tabs>
        <w:ind w:left="1701" w:hanging="567"/>
      </w:pPr>
      <w:r w:rsidRPr="007F6988">
        <w:t>Medical Masseurs, Lucerne</w:t>
      </w:r>
      <w:r w:rsidR="00872C14" w:rsidRPr="007F6988">
        <w:tab/>
      </w:r>
      <w:r w:rsidR="00DB1A13" w:rsidRPr="007F6988">
        <w:tab/>
      </w:r>
      <w:r w:rsidRPr="007F6988">
        <w:t>Switzerland;</w:t>
      </w:r>
    </w:p>
    <w:p w14:paraId="2E8E0676" w14:textId="77777777" w:rsidR="009739DD" w:rsidRPr="007F6988" w:rsidRDefault="009739DD" w:rsidP="00872C14">
      <w:pPr>
        <w:pStyle w:val="REG-P0"/>
        <w:tabs>
          <w:tab w:val="left" w:pos="6804"/>
        </w:tabs>
        <w:rPr>
          <w:sz w:val="26"/>
          <w:szCs w:val="26"/>
        </w:rPr>
      </w:pPr>
    </w:p>
    <w:p w14:paraId="199A9CB5" w14:textId="03902B15" w:rsidR="009739DD" w:rsidRPr="007F6988" w:rsidRDefault="009739DD" w:rsidP="00872C14">
      <w:pPr>
        <w:pStyle w:val="REG-Pa"/>
        <w:tabs>
          <w:tab w:val="left" w:pos="6804"/>
        </w:tabs>
      </w:pPr>
      <w:r w:rsidRPr="007F6988">
        <w:t>(c)</w:t>
      </w:r>
      <w:r w:rsidRPr="007F6988">
        <w:tab/>
        <w:t>Institute of Natural Health, Cape</w:t>
      </w:r>
      <w:r w:rsidRPr="007F6988">
        <w:rPr>
          <w:spacing w:val="-5"/>
        </w:rPr>
        <w:t xml:space="preserve"> </w:t>
      </w:r>
      <w:r w:rsidRPr="007F6988">
        <w:rPr>
          <w:spacing w:val="-16"/>
        </w:rPr>
        <w:t>T</w:t>
      </w:r>
      <w:r w:rsidRPr="007F6988">
        <w:t>own</w:t>
      </w:r>
      <w:r w:rsidR="00872C14" w:rsidRPr="007F6988">
        <w:tab/>
      </w:r>
      <w:r w:rsidRPr="007F6988">
        <w:t>South</w:t>
      </w:r>
      <w:r w:rsidRPr="007F6988">
        <w:rPr>
          <w:spacing w:val="-13"/>
        </w:rPr>
        <w:t xml:space="preserve"> </w:t>
      </w:r>
      <w:r w:rsidRPr="007F6988">
        <w:t>Africa;</w:t>
      </w:r>
    </w:p>
    <w:p w14:paraId="5B7A9C4D" w14:textId="77777777" w:rsidR="009739DD" w:rsidRPr="007F6988" w:rsidRDefault="009739DD" w:rsidP="00872C14">
      <w:pPr>
        <w:pStyle w:val="REG-P0"/>
        <w:tabs>
          <w:tab w:val="left" w:pos="6804"/>
        </w:tabs>
        <w:rPr>
          <w:sz w:val="26"/>
          <w:szCs w:val="26"/>
        </w:rPr>
      </w:pPr>
    </w:p>
    <w:p w14:paraId="09CB19EE" w14:textId="0A760CA0" w:rsidR="009739DD" w:rsidRPr="007F6988" w:rsidRDefault="009739DD" w:rsidP="00872C14">
      <w:pPr>
        <w:pStyle w:val="REG-Pa"/>
        <w:tabs>
          <w:tab w:val="left" w:pos="6804"/>
        </w:tabs>
      </w:pPr>
      <w:r w:rsidRPr="007F6988">
        <w:t>(d)</w:t>
      </w:r>
      <w:r w:rsidRPr="007F6988">
        <w:tab/>
        <w:t>Potchefstroom</w:t>
      </w:r>
      <w:r w:rsidRPr="007F6988">
        <w:rPr>
          <w:spacing w:val="-13"/>
        </w:rPr>
        <w:t xml:space="preserve"> </w:t>
      </w:r>
      <w:r w:rsidRPr="007F6988">
        <w:t>Academ</w:t>
      </w:r>
      <w:r w:rsidRPr="007F6988">
        <w:rPr>
          <w:spacing w:val="-15"/>
        </w:rPr>
        <w:t>y</w:t>
      </w:r>
      <w:r w:rsidRPr="007F6988">
        <w:t>, Potchefstroom</w:t>
      </w:r>
      <w:r w:rsidR="00872C14" w:rsidRPr="007F6988">
        <w:tab/>
      </w:r>
      <w:r w:rsidRPr="007F6988">
        <w:t>South</w:t>
      </w:r>
      <w:r w:rsidRPr="007F6988">
        <w:rPr>
          <w:spacing w:val="-13"/>
        </w:rPr>
        <w:t xml:space="preserve"> </w:t>
      </w:r>
      <w:r w:rsidRPr="007F6988">
        <w:t>Africa; or</w:t>
      </w:r>
    </w:p>
    <w:p w14:paraId="4FAE7EC6" w14:textId="77777777" w:rsidR="009739DD" w:rsidRPr="007F6988" w:rsidRDefault="009739DD" w:rsidP="00872C14">
      <w:pPr>
        <w:pStyle w:val="REG-P0"/>
        <w:tabs>
          <w:tab w:val="left" w:pos="6804"/>
        </w:tabs>
        <w:rPr>
          <w:sz w:val="26"/>
          <w:szCs w:val="26"/>
        </w:rPr>
      </w:pPr>
    </w:p>
    <w:p w14:paraId="74425E6C" w14:textId="6415E865" w:rsidR="009739DD" w:rsidRPr="007F6988" w:rsidRDefault="009739DD" w:rsidP="00872C14">
      <w:pPr>
        <w:pStyle w:val="REG-Pa"/>
        <w:tabs>
          <w:tab w:val="left" w:pos="6804"/>
        </w:tabs>
      </w:pPr>
      <w:r w:rsidRPr="007F6988">
        <w:t>(e)</w:t>
      </w:r>
      <w:r w:rsidRPr="007F6988">
        <w:tab/>
        <w:t>Massage and Physio College, Oldenbu</w:t>
      </w:r>
      <w:r w:rsidRPr="007F6988">
        <w:rPr>
          <w:spacing w:val="-4"/>
        </w:rPr>
        <w:t>r</w:t>
      </w:r>
      <w:r w:rsidRPr="007F6988">
        <w:t>g</w:t>
      </w:r>
      <w:r w:rsidR="00872C14" w:rsidRPr="007F6988">
        <w:tab/>
      </w:r>
      <w:r w:rsidRPr="007F6988">
        <w:t>German</w:t>
      </w:r>
      <w:r w:rsidRPr="007F6988">
        <w:rPr>
          <w:spacing w:val="-15"/>
        </w:rPr>
        <w:t>y</w:t>
      </w:r>
      <w:r w:rsidRPr="007F6988">
        <w:t>.</w:t>
      </w:r>
    </w:p>
    <w:p w14:paraId="312D560A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334A7A67" w14:textId="77777777" w:rsidR="009739DD" w:rsidRPr="007F6988" w:rsidRDefault="009739DD" w:rsidP="0060340C">
      <w:pPr>
        <w:pStyle w:val="REG-P1"/>
      </w:pPr>
      <w:r w:rsidRPr="007F6988">
        <w:t>(3)</w:t>
      </w:r>
      <w:r w:rsidRPr="007F6988">
        <w:tab/>
        <w:t>Any</w:t>
      </w:r>
      <w:r w:rsidRPr="007F6988">
        <w:rPr>
          <w:spacing w:val="28"/>
        </w:rPr>
        <w:t xml:space="preserve"> </w:t>
      </w:r>
      <w:r w:rsidRPr="007F6988">
        <w:t>person</w:t>
      </w:r>
      <w:r w:rsidRPr="007F6988">
        <w:rPr>
          <w:spacing w:val="28"/>
        </w:rPr>
        <w:t xml:space="preserve"> </w:t>
      </w:r>
      <w:r w:rsidRPr="007F6988">
        <w:t>who</w:t>
      </w:r>
      <w:r w:rsidRPr="007F6988">
        <w:rPr>
          <w:spacing w:val="28"/>
        </w:rPr>
        <w:t xml:space="preserve"> </w:t>
      </w:r>
      <w:r w:rsidRPr="007F6988">
        <w:t>is</w:t>
      </w:r>
      <w:r w:rsidRPr="007F6988">
        <w:rPr>
          <w:spacing w:val="28"/>
        </w:rPr>
        <w:t xml:space="preserve"> </w:t>
      </w:r>
      <w:r w:rsidRPr="007F6988">
        <w:t>not</w:t>
      </w:r>
      <w:r w:rsidRPr="007F6988">
        <w:rPr>
          <w:spacing w:val="28"/>
        </w:rPr>
        <w:t xml:space="preserve"> </w:t>
      </w:r>
      <w:r w:rsidRPr="007F6988">
        <w:t>the</w:t>
      </w:r>
      <w:r w:rsidRPr="007F6988">
        <w:rPr>
          <w:spacing w:val="29"/>
        </w:rPr>
        <w:t xml:space="preserve"> </w:t>
      </w:r>
      <w:r w:rsidRPr="007F6988">
        <w:t>holder</w:t>
      </w:r>
      <w:r w:rsidRPr="007F6988">
        <w:rPr>
          <w:spacing w:val="28"/>
        </w:rPr>
        <w:t xml:space="preserve"> </w:t>
      </w:r>
      <w:r w:rsidRPr="007F6988">
        <w:t>of</w:t>
      </w:r>
      <w:r w:rsidRPr="007F6988">
        <w:rPr>
          <w:spacing w:val="28"/>
        </w:rPr>
        <w:t xml:space="preserve"> </w:t>
      </w:r>
      <w:r w:rsidRPr="007F6988">
        <w:t>a</w:t>
      </w:r>
      <w:r w:rsidRPr="007F6988">
        <w:rPr>
          <w:spacing w:val="28"/>
        </w:rPr>
        <w:t xml:space="preserve"> </w:t>
      </w:r>
      <w:r w:rsidRPr="007F6988">
        <w:t>qualification</w:t>
      </w:r>
      <w:r w:rsidRPr="007F6988">
        <w:rPr>
          <w:spacing w:val="28"/>
        </w:rPr>
        <w:t xml:space="preserve"> </w:t>
      </w:r>
      <w:r w:rsidRPr="007F6988">
        <w:t>prescribed</w:t>
      </w:r>
      <w:r w:rsidRPr="007F6988">
        <w:rPr>
          <w:spacing w:val="29"/>
        </w:rPr>
        <w:t xml:space="preserve"> </w:t>
      </w:r>
      <w:r w:rsidRPr="007F6988">
        <w:t>by</w:t>
      </w:r>
      <w:r w:rsidRPr="007F6988">
        <w:rPr>
          <w:spacing w:val="28"/>
        </w:rPr>
        <w:t xml:space="preserve"> </w:t>
      </w:r>
      <w:r w:rsidRPr="007F6988">
        <w:t>subregulation (1),</w:t>
      </w:r>
      <w:r w:rsidRPr="007F6988">
        <w:rPr>
          <w:spacing w:val="10"/>
        </w:rPr>
        <w:t xml:space="preserve"> </w:t>
      </w:r>
      <w:r w:rsidRPr="007F6988">
        <w:t>but</w:t>
      </w:r>
      <w:r w:rsidRPr="007F6988">
        <w:rPr>
          <w:spacing w:val="11"/>
        </w:rPr>
        <w:t xml:space="preserve"> </w:t>
      </w:r>
      <w:r w:rsidRPr="007F6988">
        <w:t>is</w:t>
      </w:r>
      <w:r w:rsidRPr="007F6988">
        <w:rPr>
          <w:spacing w:val="11"/>
        </w:rPr>
        <w:t xml:space="preserve"> </w:t>
      </w:r>
      <w:r w:rsidRPr="007F6988">
        <w:t>the</w:t>
      </w:r>
      <w:r w:rsidRPr="007F6988">
        <w:rPr>
          <w:spacing w:val="11"/>
        </w:rPr>
        <w:t xml:space="preserve"> </w:t>
      </w:r>
      <w:r w:rsidRPr="007F6988">
        <w:t>holder</w:t>
      </w:r>
      <w:r w:rsidRPr="007F6988">
        <w:rPr>
          <w:spacing w:val="11"/>
        </w:rPr>
        <w:t xml:space="preserve"> </w:t>
      </w:r>
      <w:r w:rsidRPr="007F6988">
        <w:t>of</w:t>
      </w:r>
      <w:r w:rsidRPr="007F6988">
        <w:rPr>
          <w:spacing w:val="11"/>
        </w:rPr>
        <w:t xml:space="preserve"> </w:t>
      </w:r>
      <w:r w:rsidRPr="007F6988">
        <w:t>a</w:t>
      </w:r>
      <w:r w:rsidRPr="007F6988">
        <w:rPr>
          <w:spacing w:val="11"/>
        </w:rPr>
        <w:t xml:space="preserve"> </w:t>
      </w:r>
      <w:r w:rsidRPr="007F6988">
        <w:t>diploma</w:t>
      </w:r>
      <w:r w:rsidRPr="007F6988">
        <w:rPr>
          <w:spacing w:val="11"/>
        </w:rPr>
        <w:t xml:space="preserve"> </w:t>
      </w:r>
      <w:r w:rsidRPr="007F6988">
        <w:t>or</w:t>
      </w:r>
      <w:r w:rsidRPr="007F6988">
        <w:rPr>
          <w:spacing w:val="11"/>
        </w:rPr>
        <w:t xml:space="preserve"> </w:t>
      </w:r>
      <w:r w:rsidRPr="007F6988">
        <w:t>certificate</w:t>
      </w:r>
      <w:r w:rsidRPr="007F6988">
        <w:rPr>
          <w:spacing w:val="11"/>
        </w:rPr>
        <w:t xml:space="preserve"> </w:t>
      </w:r>
      <w:r w:rsidRPr="007F6988">
        <w:t>in</w:t>
      </w:r>
      <w:r w:rsidRPr="007F6988">
        <w:rPr>
          <w:spacing w:val="11"/>
        </w:rPr>
        <w:t xml:space="preserve"> </w:t>
      </w:r>
      <w:r w:rsidRPr="007F6988">
        <w:t>therapeutic</w:t>
      </w:r>
      <w:r w:rsidRPr="007F6988">
        <w:rPr>
          <w:spacing w:val="10"/>
        </w:rPr>
        <w:t xml:space="preserve"> </w:t>
      </w:r>
      <w:r w:rsidRPr="007F6988">
        <w:t>massage,</w:t>
      </w:r>
      <w:r w:rsidRPr="007F6988">
        <w:rPr>
          <w:spacing w:val="11"/>
        </w:rPr>
        <w:t xml:space="preserve"> </w:t>
      </w:r>
      <w:r w:rsidRPr="007F6988">
        <w:t>obtained</w:t>
      </w:r>
      <w:r w:rsidRPr="007F6988">
        <w:rPr>
          <w:spacing w:val="11"/>
        </w:rPr>
        <w:t xml:space="preserve"> </w:t>
      </w:r>
      <w:r w:rsidRPr="007F6988">
        <w:t>at</w:t>
      </w:r>
      <w:r w:rsidRPr="007F6988">
        <w:rPr>
          <w:spacing w:val="11"/>
        </w:rPr>
        <w:t xml:space="preserve"> </w:t>
      </w:r>
      <w:r w:rsidRPr="007F6988">
        <w:t>an</w:t>
      </w:r>
      <w:r w:rsidRPr="007F6988">
        <w:rPr>
          <w:spacing w:val="11"/>
        </w:rPr>
        <w:t xml:space="preserve"> </w:t>
      </w:r>
      <w:r w:rsidRPr="007F6988">
        <w:t>educational institution</w:t>
      </w:r>
      <w:r w:rsidRPr="007F6988">
        <w:rPr>
          <w:spacing w:val="-3"/>
        </w:rPr>
        <w:t xml:space="preserve"> </w:t>
      </w:r>
      <w:r w:rsidRPr="007F6988">
        <w:t>after</w:t>
      </w:r>
      <w:r w:rsidRPr="007F6988">
        <w:rPr>
          <w:spacing w:val="-3"/>
        </w:rPr>
        <w:t xml:space="preserve"> </w:t>
      </w:r>
      <w:r w:rsidRPr="007F6988">
        <w:t>receiving</w:t>
      </w:r>
      <w:r w:rsidRPr="007F6988">
        <w:rPr>
          <w:spacing w:val="-3"/>
        </w:rPr>
        <w:t xml:space="preserve"> </w:t>
      </w:r>
      <w:r w:rsidRPr="007F6988">
        <w:t>full</w:t>
      </w:r>
      <w:r w:rsidRPr="007F6988">
        <w:rPr>
          <w:spacing w:val="-3"/>
        </w:rPr>
        <w:t xml:space="preserve"> </w:t>
      </w:r>
      <w:r w:rsidRPr="007F6988">
        <w:t>time</w:t>
      </w:r>
      <w:r w:rsidRPr="007F6988">
        <w:rPr>
          <w:spacing w:val="-3"/>
        </w:rPr>
        <w:t xml:space="preserve"> </w:t>
      </w:r>
      <w:r w:rsidRPr="007F6988">
        <w:t>education,</w:t>
      </w:r>
      <w:r w:rsidRPr="007F6988">
        <w:rPr>
          <w:spacing w:val="-3"/>
        </w:rPr>
        <w:t xml:space="preserve"> </w:t>
      </w:r>
      <w:r w:rsidRPr="007F6988">
        <w:t>tuition</w:t>
      </w:r>
      <w:r w:rsidRPr="007F6988">
        <w:rPr>
          <w:spacing w:val="-3"/>
        </w:rPr>
        <w:t xml:space="preserve"> </w:t>
      </w:r>
      <w:r w:rsidRPr="007F6988">
        <w:t>and</w:t>
      </w:r>
      <w:r w:rsidRPr="007F6988">
        <w:rPr>
          <w:spacing w:val="-2"/>
        </w:rPr>
        <w:t xml:space="preserve"> </w:t>
      </w:r>
      <w:r w:rsidRPr="007F6988">
        <w:t>training</w:t>
      </w:r>
      <w:r w:rsidRPr="007F6988">
        <w:rPr>
          <w:spacing w:val="-3"/>
        </w:rPr>
        <w:t xml:space="preserve"> </w:t>
      </w:r>
      <w:r w:rsidRPr="007F6988">
        <w:t>at</w:t>
      </w:r>
      <w:r w:rsidRPr="007F6988">
        <w:rPr>
          <w:spacing w:val="-3"/>
        </w:rPr>
        <w:t xml:space="preserve"> </w:t>
      </w:r>
      <w:r w:rsidRPr="007F6988">
        <w:t>that</w:t>
      </w:r>
      <w:r w:rsidRPr="007F6988">
        <w:rPr>
          <w:spacing w:val="-3"/>
        </w:rPr>
        <w:t xml:space="preserve"> </w:t>
      </w:r>
      <w:r w:rsidRPr="007F6988">
        <w:t>educational</w:t>
      </w:r>
      <w:r w:rsidRPr="007F6988">
        <w:rPr>
          <w:spacing w:val="-3"/>
        </w:rPr>
        <w:t xml:space="preserve"> </w:t>
      </w:r>
      <w:r w:rsidRPr="007F6988">
        <w:t>institution</w:t>
      </w:r>
      <w:r w:rsidRPr="007F6988">
        <w:rPr>
          <w:spacing w:val="-3"/>
        </w:rPr>
        <w:t xml:space="preserve"> </w:t>
      </w:r>
      <w:r w:rsidRPr="007F6988">
        <w:t>for</w:t>
      </w:r>
      <w:r w:rsidRPr="007F6988">
        <w:rPr>
          <w:spacing w:val="-2"/>
        </w:rPr>
        <w:t xml:space="preserve"> </w:t>
      </w:r>
      <w:r w:rsidRPr="007F6988">
        <w:t>a period</w:t>
      </w:r>
      <w:r w:rsidRPr="007F6988">
        <w:rPr>
          <w:spacing w:val="-6"/>
        </w:rPr>
        <w:t xml:space="preserve"> </w:t>
      </w:r>
      <w:r w:rsidRPr="007F6988">
        <w:t>of</w:t>
      </w:r>
      <w:r w:rsidRPr="007F6988">
        <w:rPr>
          <w:spacing w:val="-6"/>
        </w:rPr>
        <w:t xml:space="preserve"> </w:t>
      </w:r>
      <w:r w:rsidRPr="007F6988">
        <w:t>two</w:t>
      </w:r>
      <w:r w:rsidRPr="007F6988">
        <w:rPr>
          <w:spacing w:val="-6"/>
        </w:rPr>
        <w:t xml:space="preserve"> </w:t>
      </w:r>
      <w:r w:rsidRPr="007F6988">
        <w:t>years,</w:t>
      </w:r>
      <w:r w:rsidRPr="007F6988">
        <w:rPr>
          <w:spacing w:val="-6"/>
        </w:rPr>
        <w:t xml:space="preserve"> </w:t>
      </w:r>
      <w:r w:rsidRPr="007F6988">
        <w:t>may</w:t>
      </w:r>
      <w:r w:rsidRPr="007F6988">
        <w:rPr>
          <w:spacing w:val="-6"/>
        </w:rPr>
        <w:t xml:space="preserve"> </w:t>
      </w:r>
      <w:r w:rsidRPr="007F6988">
        <w:t>be</w:t>
      </w:r>
      <w:r w:rsidRPr="007F6988">
        <w:rPr>
          <w:spacing w:val="-6"/>
        </w:rPr>
        <w:t xml:space="preserve"> </w:t>
      </w:r>
      <w:r w:rsidRPr="007F6988">
        <w:t>registered,</w:t>
      </w:r>
      <w:r w:rsidRPr="007F6988">
        <w:rPr>
          <w:spacing w:val="-6"/>
        </w:rPr>
        <w:t xml:space="preserve"> </w:t>
      </w:r>
      <w:r w:rsidRPr="007F6988">
        <w:t>subject</w:t>
      </w:r>
      <w:r w:rsidRPr="007F6988">
        <w:rPr>
          <w:spacing w:val="-6"/>
        </w:rPr>
        <w:t xml:space="preserve"> </w:t>
      </w:r>
      <w:r w:rsidRPr="007F6988">
        <w:t>to</w:t>
      </w:r>
      <w:r w:rsidRPr="007F6988">
        <w:rPr>
          <w:spacing w:val="-6"/>
        </w:rPr>
        <w:t xml:space="preserve"> </w:t>
      </w:r>
      <w:r w:rsidRPr="007F6988">
        <w:t>complia</w:t>
      </w:r>
      <w:r w:rsidRPr="007F6988">
        <w:rPr>
          <w:spacing w:val="-1"/>
        </w:rPr>
        <w:t>n</w:t>
      </w:r>
      <w:r w:rsidRPr="007F6988">
        <w:t>ce</w:t>
      </w:r>
      <w:r w:rsidRPr="007F6988">
        <w:rPr>
          <w:spacing w:val="-6"/>
        </w:rPr>
        <w:t xml:space="preserve"> </w:t>
      </w:r>
      <w:r w:rsidRPr="007F6988">
        <w:t>with</w:t>
      </w:r>
      <w:r w:rsidRPr="007F6988">
        <w:rPr>
          <w:spacing w:val="-6"/>
        </w:rPr>
        <w:t xml:space="preserve"> </w:t>
      </w:r>
      <w:r w:rsidRPr="007F6988">
        <w:t>the</w:t>
      </w:r>
      <w:r w:rsidRPr="007F6988">
        <w:rPr>
          <w:spacing w:val="-6"/>
        </w:rPr>
        <w:t xml:space="preserve"> </w:t>
      </w:r>
      <w:r w:rsidRPr="007F6988">
        <w:t>other</w:t>
      </w:r>
      <w:r w:rsidRPr="007F6988">
        <w:rPr>
          <w:spacing w:val="-6"/>
        </w:rPr>
        <w:t xml:space="preserve"> </w:t>
      </w:r>
      <w:r w:rsidRPr="007F6988">
        <w:t>requirements</w:t>
      </w:r>
      <w:r w:rsidRPr="007F6988">
        <w:rPr>
          <w:spacing w:val="-6"/>
        </w:rPr>
        <w:t xml:space="preserve"> </w:t>
      </w:r>
      <w:r w:rsidRPr="007F6988">
        <w:t>prescribed by or under the</w:t>
      </w:r>
      <w:r w:rsidRPr="007F6988">
        <w:rPr>
          <w:spacing w:val="-13"/>
        </w:rPr>
        <w:t xml:space="preserve"> </w:t>
      </w:r>
      <w:r w:rsidRPr="007F6988">
        <w:t>Act, by the Council as a therapeutic masseu</w:t>
      </w:r>
      <w:r w:rsidRPr="007F6988">
        <w:rPr>
          <w:spacing w:val="-13"/>
        </w:rPr>
        <w:t>r</w:t>
      </w:r>
      <w:r w:rsidRPr="007F6988">
        <w:t>.</w:t>
      </w:r>
    </w:p>
    <w:p w14:paraId="4B4680CF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6AC8524C" w14:textId="77777777" w:rsidR="009739DD" w:rsidRPr="007F6988" w:rsidRDefault="009739DD" w:rsidP="0060340C">
      <w:pPr>
        <w:pStyle w:val="REG-P1"/>
      </w:pPr>
      <w:r w:rsidRPr="007F6988">
        <w:t>(4)</w:t>
      </w:r>
      <w:r w:rsidRPr="007F6988">
        <w:tab/>
        <w:t>A</w:t>
      </w:r>
      <w:r w:rsidRPr="007F6988">
        <w:rPr>
          <w:spacing w:val="-6"/>
        </w:rPr>
        <w:t xml:space="preserve"> </w:t>
      </w:r>
      <w:r w:rsidRPr="007F6988">
        <w:t>qualification</w:t>
      </w:r>
      <w:r w:rsidRPr="007F6988">
        <w:rPr>
          <w:spacing w:val="5"/>
        </w:rPr>
        <w:t xml:space="preserve"> </w:t>
      </w:r>
      <w:r w:rsidRPr="007F6988">
        <w:t>prescribed</w:t>
      </w:r>
      <w:r w:rsidRPr="007F6988">
        <w:rPr>
          <w:spacing w:val="6"/>
        </w:rPr>
        <w:t xml:space="preserve"> </w:t>
      </w:r>
      <w:r w:rsidRPr="007F6988">
        <w:t>by</w:t>
      </w:r>
      <w:r w:rsidRPr="007F6988">
        <w:rPr>
          <w:spacing w:val="6"/>
        </w:rPr>
        <w:t xml:space="preserve"> </w:t>
      </w:r>
      <w:r w:rsidRPr="007F6988">
        <w:t>subregulation</w:t>
      </w:r>
      <w:r w:rsidRPr="007F6988">
        <w:rPr>
          <w:spacing w:val="6"/>
        </w:rPr>
        <w:t xml:space="preserve"> </w:t>
      </w:r>
      <w:r w:rsidRPr="007F6988">
        <w:t>(3)</w:t>
      </w:r>
      <w:r w:rsidRPr="007F6988">
        <w:rPr>
          <w:spacing w:val="5"/>
        </w:rPr>
        <w:t xml:space="preserve"> </w:t>
      </w:r>
      <w:r w:rsidRPr="007F6988">
        <w:t>must</w:t>
      </w:r>
      <w:r w:rsidRPr="007F6988">
        <w:rPr>
          <w:spacing w:val="6"/>
        </w:rPr>
        <w:t xml:space="preserve"> </w:t>
      </w:r>
      <w:r w:rsidRPr="007F6988">
        <w:t>include</w:t>
      </w:r>
      <w:r w:rsidRPr="007F6988">
        <w:rPr>
          <w:spacing w:val="6"/>
        </w:rPr>
        <w:t xml:space="preserve"> </w:t>
      </w:r>
      <w:r w:rsidRPr="007F6988">
        <w:t>education,</w:t>
      </w:r>
      <w:r w:rsidRPr="007F6988">
        <w:rPr>
          <w:spacing w:val="6"/>
        </w:rPr>
        <w:t xml:space="preserve"> </w:t>
      </w:r>
      <w:r w:rsidRPr="007F6988">
        <w:t>tuition</w:t>
      </w:r>
      <w:r w:rsidRPr="007F6988">
        <w:rPr>
          <w:spacing w:val="5"/>
        </w:rPr>
        <w:t xml:space="preserve"> </w:t>
      </w:r>
      <w:r w:rsidRPr="007F6988">
        <w:t>and training in the following subjects:</w:t>
      </w:r>
    </w:p>
    <w:p w14:paraId="220A2A4B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7B053C4F" w14:textId="77777777" w:rsidR="009739DD" w:rsidRPr="007F6988" w:rsidRDefault="009739DD" w:rsidP="0060340C">
      <w:pPr>
        <w:pStyle w:val="REG-Pa"/>
      </w:pPr>
      <w:r w:rsidRPr="007F6988">
        <w:t>(a)</w:t>
      </w:r>
      <w:r w:rsidRPr="007F6988">
        <w:tab/>
        <w:t>Anatomy and Physiology;</w:t>
      </w:r>
    </w:p>
    <w:p w14:paraId="12E7A454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5B97E748" w14:textId="77777777" w:rsidR="009739DD" w:rsidRPr="007F6988" w:rsidRDefault="009739DD" w:rsidP="0060340C">
      <w:pPr>
        <w:pStyle w:val="REG-Pa"/>
      </w:pPr>
      <w:r w:rsidRPr="007F6988">
        <w:t>(b)</w:t>
      </w:r>
      <w:r w:rsidRPr="007F6988">
        <w:tab/>
        <w:t>Patho-physiology;</w:t>
      </w:r>
    </w:p>
    <w:p w14:paraId="6D909AE8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5F93A9BF" w14:textId="77777777" w:rsidR="009739DD" w:rsidRPr="007F6988" w:rsidRDefault="009739DD" w:rsidP="0060340C">
      <w:pPr>
        <w:pStyle w:val="REG-Pa"/>
      </w:pPr>
      <w:r w:rsidRPr="007F6988">
        <w:t>(c)</w:t>
      </w:r>
      <w:r w:rsidRPr="007F6988">
        <w:tab/>
        <w:t>Pathology;</w:t>
      </w:r>
    </w:p>
    <w:p w14:paraId="3EE3DAC8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464CEEB1" w14:textId="77777777" w:rsidR="009739DD" w:rsidRPr="007F6988" w:rsidRDefault="009739DD" w:rsidP="0060340C">
      <w:pPr>
        <w:pStyle w:val="REG-Pa"/>
      </w:pPr>
      <w:r w:rsidRPr="007F6988">
        <w:t>(d)</w:t>
      </w:r>
      <w:r w:rsidRPr="007F6988">
        <w:tab/>
        <w:t>Physiology;</w:t>
      </w:r>
    </w:p>
    <w:p w14:paraId="106DD372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60557967" w14:textId="77777777" w:rsidR="009739DD" w:rsidRPr="007F6988" w:rsidRDefault="009739DD" w:rsidP="0060340C">
      <w:pPr>
        <w:pStyle w:val="REG-Pa"/>
      </w:pPr>
      <w:r w:rsidRPr="007F6988">
        <w:t>(e)</w:t>
      </w:r>
      <w:r w:rsidRPr="007F6988">
        <w:tab/>
        <w:t>Theory</w:t>
      </w:r>
      <w:r w:rsidRPr="007F6988">
        <w:rPr>
          <w:spacing w:val="-18"/>
        </w:rPr>
        <w:t xml:space="preserve"> </w:t>
      </w:r>
      <w:r w:rsidRPr="007F6988">
        <w:t>and</w:t>
      </w:r>
      <w:r w:rsidRPr="007F6988">
        <w:rPr>
          <w:spacing w:val="-18"/>
        </w:rPr>
        <w:t xml:space="preserve"> </w:t>
      </w:r>
      <w:r w:rsidRPr="007F6988">
        <w:t>Practical</w:t>
      </w:r>
      <w:r w:rsidRPr="007F6988">
        <w:rPr>
          <w:spacing w:val="-18"/>
        </w:rPr>
        <w:t xml:space="preserve"> </w:t>
      </w:r>
      <w:r w:rsidRPr="007F6988">
        <w:t>of</w:t>
      </w:r>
      <w:r w:rsidRPr="007F6988">
        <w:rPr>
          <w:spacing w:val="-18"/>
        </w:rPr>
        <w:t xml:space="preserve"> </w:t>
      </w:r>
      <w:r w:rsidRPr="007F6988">
        <w:t>Massage</w:t>
      </w:r>
      <w:r w:rsidRPr="007F6988">
        <w:rPr>
          <w:spacing w:val="-22"/>
        </w:rPr>
        <w:t xml:space="preserve"> </w:t>
      </w:r>
      <w:r w:rsidRPr="007F6988">
        <w:t>Therap</w:t>
      </w:r>
      <w:r w:rsidRPr="007F6988">
        <w:rPr>
          <w:spacing w:val="-15"/>
        </w:rPr>
        <w:t>y</w:t>
      </w:r>
      <w:r w:rsidRPr="007F6988">
        <w:t>,</w:t>
      </w:r>
      <w:r w:rsidRPr="007F6988">
        <w:rPr>
          <w:spacing w:val="-18"/>
        </w:rPr>
        <w:t xml:space="preserve"> </w:t>
      </w:r>
      <w:r w:rsidRPr="007F6988">
        <w:t>including</w:t>
      </w:r>
      <w:r w:rsidRPr="007F6988">
        <w:rPr>
          <w:spacing w:val="-18"/>
        </w:rPr>
        <w:t xml:space="preserve"> </w:t>
      </w:r>
      <w:r w:rsidRPr="007F6988">
        <w:t>deep</w:t>
      </w:r>
      <w:r w:rsidRPr="007F6988">
        <w:rPr>
          <w:spacing w:val="-18"/>
        </w:rPr>
        <w:t xml:space="preserve"> </w:t>
      </w:r>
      <w:r w:rsidRPr="007F6988">
        <w:t>tissue</w:t>
      </w:r>
      <w:r w:rsidRPr="007F6988">
        <w:rPr>
          <w:spacing w:val="-18"/>
        </w:rPr>
        <w:t xml:space="preserve"> </w:t>
      </w:r>
      <w:r w:rsidRPr="007F6988">
        <w:t>therapeutic</w:t>
      </w:r>
      <w:r w:rsidRPr="007F6988">
        <w:rPr>
          <w:spacing w:val="-18"/>
        </w:rPr>
        <w:t xml:space="preserve"> </w:t>
      </w:r>
      <w:r w:rsidRPr="007F6988">
        <w:t>massage, sport massage and remedial massage;</w:t>
      </w:r>
    </w:p>
    <w:p w14:paraId="4A1F5F13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308F4301" w14:textId="77777777" w:rsidR="009739DD" w:rsidRPr="007F6988" w:rsidRDefault="009739DD" w:rsidP="0060340C">
      <w:pPr>
        <w:pStyle w:val="REG-Pa"/>
      </w:pPr>
      <w:r w:rsidRPr="007F6988">
        <w:t>(f)</w:t>
      </w:r>
      <w:r w:rsidRPr="007F6988">
        <w:tab/>
        <w:t>first</w:t>
      </w:r>
      <w:r w:rsidRPr="007F6988">
        <w:rPr>
          <w:spacing w:val="-15"/>
        </w:rPr>
        <w:t xml:space="preserve"> </w:t>
      </w:r>
      <w:r w:rsidRPr="007F6988">
        <w:t>aid;</w:t>
      </w:r>
    </w:p>
    <w:p w14:paraId="030A54CF" w14:textId="77777777" w:rsidR="009739DD" w:rsidRPr="007F6988" w:rsidRDefault="009739DD" w:rsidP="009739DD">
      <w:pPr>
        <w:pStyle w:val="REG-P0"/>
      </w:pPr>
    </w:p>
    <w:p w14:paraId="3E643BB4" w14:textId="77777777" w:rsidR="009739DD" w:rsidRPr="007F6988" w:rsidRDefault="009739DD" w:rsidP="0060340C">
      <w:pPr>
        <w:pStyle w:val="REG-Pa"/>
      </w:pPr>
      <w:r w:rsidRPr="007F6988">
        <w:t>(g)</w:t>
      </w:r>
      <w:r w:rsidRPr="007F6988">
        <w:tab/>
        <w:t>nutrition; and</w:t>
      </w:r>
    </w:p>
    <w:p w14:paraId="26532C34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5FD3A021" w14:textId="77777777" w:rsidR="009739DD" w:rsidRPr="007F6988" w:rsidRDefault="009739DD" w:rsidP="0060340C">
      <w:pPr>
        <w:pStyle w:val="REG-Pa"/>
      </w:pPr>
      <w:r w:rsidRPr="007F6988">
        <w:lastRenderedPageBreak/>
        <w:t>(h)</w:t>
      </w:r>
      <w:r w:rsidRPr="007F6988">
        <w:tab/>
        <w:t>patient care.</w:t>
      </w:r>
    </w:p>
    <w:p w14:paraId="54B2F8A4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70F97F92" w14:textId="77777777" w:rsidR="009739DD" w:rsidRPr="007F6988" w:rsidRDefault="009739DD" w:rsidP="009739DD">
      <w:pPr>
        <w:pStyle w:val="REG-P0"/>
        <w:rPr>
          <w:b/>
          <w:bCs/>
        </w:rPr>
      </w:pPr>
      <w:r w:rsidRPr="007F6988">
        <w:rPr>
          <w:b/>
        </w:rPr>
        <w:t>Recognition</w:t>
      </w:r>
      <w:r w:rsidRPr="007F6988">
        <w:rPr>
          <w:b/>
          <w:spacing w:val="-6"/>
        </w:rPr>
        <w:t xml:space="preserve"> </w:t>
      </w:r>
      <w:r w:rsidRPr="007F6988">
        <w:rPr>
          <w:b/>
        </w:rPr>
        <w:t>of</w:t>
      </w:r>
      <w:r w:rsidRPr="007F6988">
        <w:rPr>
          <w:b/>
          <w:spacing w:val="-6"/>
        </w:rPr>
        <w:t xml:space="preserve"> </w:t>
      </w:r>
      <w:r w:rsidRPr="007F6988">
        <w:rPr>
          <w:b/>
        </w:rPr>
        <w:t>qualification</w:t>
      </w:r>
      <w:r w:rsidRPr="007F6988">
        <w:rPr>
          <w:b/>
          <w:spacing w:val="-6"/>
        </w:rPr>
        <w:t xml:space="preserve"> </w:t>
      </w:r>
      <w:r w:rsidRPr="007F6988">
        <w:rPr>
          <w:b/>
        </w:rPr>
        <w:t>by</w:t>
      </w:r>
      <w:r w:rsidRPr="007F6988">
        <w:rPr>
          <w:b/>
          <w:spacing w:val="-6"/>
        </w:rPr>
        <w:t xml:space="preserve"> </w:t>
      </w:r>
      <w:r w:rsidRPr="007F6988">
        <w:rPr>
          <w:b/>
        </w:rPr>
        <w:t>Council</w:t>
      </w:r>
    </w:p>
    <w:p w14:paraId="2E9FF5A2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499F096A" w14:textId="77777777" w:rsidR="009739DD" w:rsidRPr="007F6988" w:rsidRDefault="009739DD" w:rsidP="0060340C">
      <w:pPr>
        <w:pStyle w:val="REG-P1"/>
      </w:pPr>
      <w:r w:rsidRPr="007F6988">
        <w:rPr>
          <w:b/>
          <w:bCs/>
        </w:rPr>
        <w:t>3.</w:t>
      </w:r>
      <w:r w:rsidRPr="007F6988">
        <w:rPr>
          <w:b/>
          <w:bCs/>
        </w:rPr>
        <w:tab/>
      </w:r>
      <w:r w:rsidRPr="007F6988">
        <w:t>Despite</w:t>
      </w:r>
      <w:r w:rsidRPr="007F6988">
        <w:rPr>
          <w:spacing w:val="-5"/>
        </w:rPr>
        <w:t xml:space="preserve"> </w:t>
      </w:r>
      <w:r w:rsidRPr="007F6988">
        <w:t>these</w:t>
      </w:r>
      <w:r w:rsidRPr="007F6988">
        <w:rPr>
          <w:spacing w:val="-5"/>
        </w:rPr>
        <w:t xml:space="preserve"> </w:t>
      </w:r>
      <w:r w:rsidRPr="007F6988">
        <w:t>regulat</w:t>
      </w:r>
      <w:r w:rsidRPr="007F6988">
        <w:rPr>
          <w:spacing w:val="-1"/>
        </w:rPr>
        <w:t>i</w:t>
      </w:r>
      <w:r w:rsidRPr="007F6988">
        <w:t>ons,</w:t>
      </w:r>
      <w:r w:rsidRPr="007F6988">
        <w:rPr>
          <w:spacing w:val="-5"/>
        </w:rPr>
        <w:t xml:space="preserve"> </w:t>
      </w:r>
      <w:r w:rsidRPr="007F6988">
        <w:t>the</w:t>
      </w:r>
      <w:r w:rsidRPr="007F6988">
        <w:rPr>
          <w:spacing w:val="-5"/>
        </w:rPr>
        <w:t xml:space="preserve"> </w:t>
      </w:r>
      <w:r w:rsidRPr="007F6988">
        <w:t>Council</w:t>
      </w:r>
      <w:r w:rsidRPr="007F6988">
        <w:rPr>
          <w:spacing w:val="-5"/>
        </w:rPr>
        <w:t xml:space="preserve"> </w:t>
      </w:r>
      <w:r w:rsidRPr="007F6988">
        <w:t>may</w:t>
      </w:r>
      <w:r w:rsidRPr="007F6988">
        <w:rPr>
          <w:spacing w:val="-5"/>
        </w:rPr>
        <w:t xml:space="preserve"> </w:t>
      </w:r>
      <w:r w:rsidRPr="007F6988">
        <w:t>not</w:t>
      </w:r>
      <w:r w:rsidRPr="007F6988">
        <w:rPr>
          <w:spacing w:val="-5"/>
        </w:rPr>
        <w:t xml:space="preserve"> </w:t>
      </w:r>
      <w:r w:rsidRPr="007F6988">
        <w:t>register</w:t>
      </w:r>
      <w:r w:rsidRPr="007F6988">
        <w:rPr>
          <w:spacing w:val="-5"/>
        </w:rPr>
        <w:t xml:space="preserve"> </w:t>
      </w:r>
      <w:r w:rsidRPr="007F6988">
        <w:t>as</w:t>
      </w:r>
      <w:r w:rsidRPr="007F6988">
        <w:rPr>
          <w:spacing w:val="-5"/>
        </w:rPr>
        <w:t xml:space="preserve"> </w:t>
      </w:r>
      <w:r w:rsidRPr="007F6988">
        <w:t>a</w:t>
      </w:r>
      <w:r w:rsidRPr="007F6988">
        <w:rPr>
          <w:spacing w:val="-5"/>
        </w:rPr>
        <w:t xml:space="preserve"> </w:t>
      </w:r>
      <w:r w:rsidRPr="007F6988">
        <w:t>therapeutic</w:t>
      </w:r>
      <w:r w:rsidRPr="007F6988">
        <w:rPr>
          <w:spacing w:val="-5"/>
        </w:rPr>
        <w:t xml:space="preserve"> </w:t>
      </w:r>
      <w:r w:rsidRPr="007F6988">
        <w:t>masseur</w:t>
      </w:r>
      <w:r w:rsidRPr="007F6988">
        <w:rPr>
          <w:spacing w:val="-5"/>
        </w:rPr>
        <w:t xml:space="preserve"> </w:t>
      </w:r>
      <w:r w:rsidRPr="007F6988">
        <w:t>any person</w:t>
      </w:r>
      <w:r w:rsidRPr="007F6988">
        <w:rPr>
          <w:spacing w:val="-2"/>
        </w:rPr>
        <w:t xml:space="preserve"> </w:t>
      </w:r>
      <w:r w:rsidRPr="007F6988">
        <w:t>who</w:t>
      </w:r>
      <w:r w:rsidRPr="007F6988">
        <w:rPr>
          <w:spacing w:val="-1"/>
        </w:rPr>
        <w:t xml:space="preserve"> </w:t>
      </w:r>
      <w:r w:rsidRPr="007F6988">
        <w:t>is</w:t>
      </w:r>
      <w:r w:rsidRPr="007F6988">
        <w:rPr>
          <w:spacing w:val="-1"/>
        </w:rPr>
        <w:t xml:space="preserve"> </w:t>
      </w:r>
      <w:r w:rsidRPr="007F6988">
        <w:t>the</w:t>
      </w:r>
      <w:r w:rsidRPr="007F6988">
        <w:rPr>
          <w:spacing w:val="-2"/>
        </w:rPr>
        <w:t xml:space="preserve"> </w:t>
      </w:r>
      <w:r w:rsidRPr="007F6988">
        <w:t>holder</w:t>
      </w:r>
      <w:r w:rsidRPr="007F6988">
        <w:rPr>
          <w:spacing w:val="-1"/>
        </w:rPr>
        <w:t xml:space="preserve"> </w:t>
      </w:r>
      <w:r w:rsidRPr="007F6988">
        <w:t>of</w:t>
      </w:r>
      <w:r w:rsidRPr="007F6988">
        <w:rPr>
          <w:spacing w:val="-1"/>
        </w:rPr>
        <w:t xml:space="preserve"> </w:t>
      </w:r>
      <w:r w:rsidRPr="007F6988">
        <w:t>a</w:t>
      </w:r>
      <w:r w:rsidRPr="007F6988">
        <w:rPr>
          <w:spacing w:val="-2"/>
        </w:rPr>
        <w:t xml:space="preserve"> </w:t>
      </w:r>
      <w:r w:rsidRPr="007F6988">
        <w:t>qualification</w:t>
      </w:r>
      <w:r w:rsidRPr="007F6988">
        <w:rPr>
          <w:spacing w:val="-1"/>
        </w:rPr>
        <w:t xml:space="preserve"> </w:t>
      </w:r>
      <w:r w:rsidRPr="007F6988">
        <w:t>prescribed</w:t>
      </w:r>
      <w:r w:rsidRPr="007F6988">
        <w:rPr>
          <w:spacing w:val="-1"/>
        </w:rPr>
        <w:t xml:space="preserve"> </w:t>
      </w:r>
      <w:r w:rsidRPr="007F6988">
        <w:t>by</w:t>
      </w:r>
      <w:r w:rsidRPr="007F6988">
        <w:rPr>
          <w:spacing w:val="-2"/>
        </w:rPr>
        <w:t xml:space="preserve"> </w:t>
      </w:r>
      <w:r w:rsidRPr="007F6988">
        <w:t>or</w:t>
      </w:r>
      <w:r w:rsidRPr="007F6988">
        <w:rPr>
          <w:spacing w:val="-1"/>
        </w:rPr>
        <w:t xml:space="preserve"> </w:t>
      </w:r>
      <w:r w:rsidRPr="007F6988">
        <w:t>referred</w:t>
      </w:r>
      <w:r w:rsidRPr="007F6988">
        <w:rPr>
          <w:spacing w:val="-1"/>
        </w:rPr>
        <w:t xml:space="preserve"> </w:t>
      </w:r>
      <w:r w:rsidRPr="007F6988">
        <w:t>to</w:t>
      </w:r>
      <w:r w:rsidRPr="007F6988">
        <w:rPr>
          <w:spacing w:val="-1"/>
        </w:rPr>
        <w:t xml:space="preserve"> </w:t>
      </w:r>
      <w:r w:rsidRPr="007F6988">
        <w:t>in</w:t>
      </w:r>
      <w:r w:rsidRPr="007F6988">
        <w:rPr>
          <w:spacing w:val="-2"/>
        </w:rPr>
        <w:t xml:space="preserve"> </w:t>
      </w:r>
      <w:r w:rsidRPr="007F6988">
        <w:t>regulation</w:t>
      </w:r>
      <w:r w:rsidRPr="007F6988">
        <w:rPr>
          <w:spacing w:val="-1"/>
        </w:rPr>
        <w:t xml:space="preserve"> </w:t>
      </w:r>
      <w:r w:rsidRPr="007F6988">
        <w:t>2,</w:t>
      </w:r>
      <w:r w:rsidRPr="007F6988">
        <w:rPr>
          <w:spacing w:val="-1"/>
        </w:rPr>
        <w:t xml:space="preserve"> </w:t>
      </w:r>
      <w:r w:rsidRPr="007F6988">
        <w:t>unless</w:t>
      </w:r>
      <w:r w:rsidRPr="007F6988">
        <w:rPr>
          <w:spacing w:val="-2"/>
        </w:rPr>
        <w:t xml:space="preserve"> </w:t>
      </w:r>
      <w:r w:rsidRPr="007F6988">
        <w:t>-</w:t>
      </w:r>
    </w:p>
    <w:p w14:paraId="7538FEDF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2696A946" w14:textId="77777777" w:rsidR="009739DD" w:rsidRPr="007F6988" w:rsidRDefault="009739DD" w:rsidP="0060340C">
      <w:pPr>
        <w:pStyle w:val="REG-Pa"/>
      </w:pPr>
      <w:r w:rsidRPr="007F6988">
        <w:t>(a)</w:t>
      </w:r>
      <w:r w:rsidRPr="007F6988">
        <w:tab/>
        <w:t>the</w:t>
      </w:r>
      <w:r w:rsidRPr="007F6988">
        <w:rPr>
          <w:spacing w:val="-21"/>
        </w:rPr>
        <w:t xml:space="preserve"> </w:t>
      </w:r>
      <w:r w:rsidRPr="007F6988">
        <w:t>educational</w:t>
      </w:r>
      <w:r w:rsidRPr="007F6988">
        <w:rPr>
          <w:spacing w:val="-21"/>
        </w:rPr>
        <w:t xml:space="preserve"> </w:t>
      </w:r>
      <w:r w:rsidRPr="007F6988">
        <w:t>instit</w:t>
      </w:r>
      <w:r w:rsidRPr="007F6988">
        <w:rPr>
          <w:spacing w:val="-1"/>
        </w:rPr>
        <w:t>u</w:t>
      </w:r>
      <w:r w:rsidRPr="007F6988">
        <w:t>tion</w:t>
      </w:r>
      <w:r w:rsidRPr="007F6988">
        <w:rPr>
          <w:spacing w:val="-21"/>
        </w:rPr>
        <w:t xml:space="preserve"> </w:t>
      </w:r>
      <w:r w:rsidRPr="007F6988">
        <w:t>at</w:t>
      </w:r>
      <w:r w:rsidRPr="007F6988">
        <w:rPr>
          <w:spacing w:val="-21"/>
        </w:rPr>
        <w:t xml:space="preserve"> </w:t>
      </w:r>
      <w:r w:rsidRPr="007F6988">
        <w:t>which</w:t>
      </w:r>
      <w:r w:rsidRPr="007F6988">
        <w:rPr>
          <w:spacing w:val="-21"/>
        </w:rPr>
        <w:t xml:space="preserve"> </w:t>
      </w:r>
      <w:r w:rsidRPr="007F6988">
        <w:t>that</w:t>
      </w:r>
      <w:r w:rsidRPr="007F6988">
        <w:rPr>
          <w:spacing w:val="-21"/>
        </w:rPr>
        <w:t xml:space="preserve"> </w:t>
      </w:r>
      <w:r w:rsidRPr="007F6988">
        <w:t>person</w:t>
      </w:r>
      <w:r w:rsidRPr="007F6988">
        <w:rPr>
          <w:spacing w:val="-21"/>
        </w:rPr>
        <w:t xml:space="preserve"> </w:t>
      </w:r>
      <w:r w:rsidRPr="007F6988">
        <w:t>obtained</w:t>
      </w:r>
      <w:r w:rsidRPr="007F6988">
        <w:rPr>
          <w:spacing w:val="-21"/>
        </w:rPr>
        <w:t xml:space="preserve"> </w:t>
      </w:r>
      <w:r w:rsidRPr="007F6988">
        <w:t>that</w:t>
      </w:r>
      <w:r w:rsidRPr="007F6988">
        <w:rPr>
          <w:spacing w:val="-21"/>
        </w:rPr>
        <w:t xml:space="preserve"> </w:t>
      </w:r>
      <w:r w:rsidRPr="007F6988">
        <w:t>qualification</w:t>
      </w:r>
      <w:r w:rsidRPr="007F6988">
        <w:rPr>
          <w:spacing w:val="-21"/>
        </w:rPr>
        <w:t xml:space="preserve"> </w:t>
      </w:r>
      <w:r w:rsidRPr="007F6988">
        <w:t>is</w:t>
      </w:r>
      <w:r w:rsidRPr="007F6988">
        <w:rPr>
          <w:spacing w:val="-21"/>
        </w:rPr>
        <w:t xml:space="preserve"> </w:t>
      </w:r>
      <w:r w:rsidRPr="007F6988">
        <w:t>approved by the Council for that purpose;</w:t>
      </w:r>
    </w:p>
    <w:p w14:paraId="7CE8AA6F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04DF5386" w14:textId="77777777" w:rsidR="009739DD" w:rsidRPr="007F6988" w:rsidRDefault="009739DD" w:rsidP="0060340C">
      <w:pPr>
        <w:pStyle w:val="REG-Pa"/>
      </w:pPr>
      <w:r w:rsidRPr="007F6988">
        <w:t>(b)</w:t>
      </w:r>
      <w:r w:rsidRPr="007F6988">
        <w:tab/>
        <w:t>the</w:t>
      </w:r>
      <w:r w:rsidRPr="007F6988">
        <w:rPr>
          <w:spacing w:val="2"/>
        </w:rPr>
        <w:t xml:space="preserve"> </w:t>
      </w:r>
      <w:r w:rsidRPr="007F6988">
        <w:t>registration</w:t>
      </w:r>
      <w:r w:rsidRPr="007F6988">
        <w:rPr>
          <w:spacing w:val="2"/>
        </w:rPr>
        <w:t xml:space="preserve"> </w:t>
      </w:r>
      <w:r w:rsidRPr="007F6988">
        <w:t>authority</w:t>
      </w:r>
      <w:r w:rsidRPr="007F6988">
        <w:rPr>
          <w:spacing w:val="2"/>
        </w:rPr>
        <w:t xml:space="preserve"> </w:t>
      </w:r>
      <w:r w:rsidRPr="007F6988">
        <w:t>responsible</w:t>
      </w:r>
      <w:r w:rsidRPr="007F6988">
        <w:rPr>
          <w:spacing w:val="2"/>
        </w:rPr>
        <w:t xml:space="preserve"> </w:t>
      </w:r>
      <w:r w:rsidRPr="007F6988">
        <w:t>for</w:t>
      </w:r>
      <w:r w:rsidRPr="007F6988">
        <w:rPr>
          <w:spacing w:val="2"/>
        </w:rPr>
        <w:t xml:space="preserve"> </w:t>
      </w:r>
      <w:r w:rsidRPr="007F6988">
        <w:t>the</w:t>
      </w:r>
      <w:r w:rsidRPr="007F6988">
        <w:rPr>
          <w:spacing w:val="2"/>
        </w:rPr>
        <w:t xml:space="preserve"> </w:t>
      </w:r>
      <w:r w:rsidRPr="007F6988">
        <w:t>registration</w:t>
      </w:r>
      <w:r w:rsidRPr="007F6988">
        <w:rPr>
          <w:spacing w:val="2"/>
        </w:rPr>
        <w:t xml:space="preserve"> </w:t>
      </w:r>
      <w:r w:rsidRPr="007F6988">
        <w:t>of</w:t>
      </w:r>
      <w:r w:rsidRPr="007F6988">
        <w:rPr>
          <w:spacing w:val="2"/>
        </w:rPr>
        <w:t xml:space="preserve"> </w:t>
      </w:r>
      <w:r w:rsidRPr="007F6988">
        <w:t>a</w:t>
      </w:r>
      <w:r w:rsidRPr="007F6988">
        <w:rPr>
          <w:spacing w:val="2"/>
        </w:rPr>
        <w:t xml:space="preserve"> </w:t>
      </w:r>
      <w:r w:rsidRPr="007F6988">
        <w:t>person</w:t>
      </w:r>
      <w:r w:rsidRPr="007F6988">
        <w:rPr>
          <w:spacing w:val="2"/>
        </w:rPr>
        <w:t xml:space="preserve"> </w:t>
      </w:r>
      <w:r w:rsidRPr="007F6988">
        <w:t>to</w:t>
      </w:r>
      <w:r w:rsidRPr="007F6988">
        <w:rPr>
          <w:spacing w:val="2"/>
        </w:rPr>
        <w:t xml:space="preserve"> </w:t>
      </w:r>
      <w:r w:rsidRPr="007F6988">
        <w:t>practise</w:t>
      </w:r>
      <w:r w:rsidRPr="007F6988">
        <w:rPr>
          <w:spacing w:val="2"/>
        </w:rPr>
        <w:t xml:space="preserve"> </w:t>
      </w:r>
      <w:r w:rsidRPr="007F6988">
        <w:t>as</w:t>
      </w:r>
      <w:r w:rsidRPr="007F6988">
        <w:rPr>
          <w:spacing w:val="2"/>
        </w:rPr>
        <w:t xml:space="preserve"> </w:t>
      </w:r>
      <w:r w:rsidRPr="007F6988">
        <w:t>a therapeutic</w:t>
      </w:r>
      <w:r w:rsidRPr="007F6988">
        <w:rPr>
          <w:spacing w:val="2"/>
        </w:rPr>
        <w:t xml:space="preserve"> </w:t>
      </w:r>
      <w:r w:rsidRPr="007F6988">
        <w:t>masseur</w:t>
      </w:r>
      <w:r w:rsidRPr="007F6988">
        <w:rPr>
          <w:spacing w:val="3"/>
        </w:rPr>
        <w:t xml:space="preserve"> </w:t>
      </w:r>
      <w:r w:rsidRPr="007F6988">
        <w:t>in</w:t>
      </w:r>
      <w:r w:rsidRPr="007F6988">
        <w:rPr>
          <w:spacing w:val="3"/>
        </w:rPr>
        <w:t xml:space="preserve"> </w:t>
      </w:r>
      <w:r w:rsidRPr="007F6988">
        <w:t>the</w:t>
      </w:r>
      <w:r w:rsidRPr="007F6988">
        <w:rPr>
          <w:spacing w:val="3"/>
        </w:rPr>
        <w:t xml:space="preserve"> </w:t>
      </w:r>
      <w:r w:rsidRPr="007F6988">
        <w:t>country</w:t>
      </w:r>
      <w:r w:rsidRPr="007F6988">
        <w:rPr>
          <w:spacing w:val="3"/>
        </w:rPr>
        <w:t xml:space="preserve"> </w:t>
      </w:r>
      <w:r w:rsidRPr="007F6988">
        <w:t>in</w:t>
      </w:r>
      <w:r w:rsidRPr="007F6988">
        <w:rPr>
          <w:spacing w:val="3"/>
        </w:rPr>
        <w:t xml:space="preserve"> </w:t>
      </w:r>
      <w:r w:rsidRPr="007F6988">
        <w:t>which</w:t>
      </w:r>
      <w:r w:rsidRPr="007F6988">
        <w:rPr>
          <w:spacing w:val="3"/>
        </w:rPr>
        <w:t xml:space="preserve"> </w:t>
      </w:r>
      <w:r w:rsidRPr="007F6988">
        <w:t>that</w:t>
      </w:r>
      <w:r w:rsidRPr="007F6988">
        <w:rPr>
          <w:spacing w:val="3"/>
        </w:rPr>
        <w:t xml:space="preserve"> </w:t>
      </w:r>
      <w:r w:rsidRPr="007F6988">
        <w:t>person</w:t>
      </w:r>
      <w:r w:rsidRPr="007F6988">
        <w:rPr>
          <w:spacing w:val="3"/>
        </w:rPr>
        <w:t xml:space="preserve"> </w:t>
      </w:r>
      <w:r w:rsidRPr="007F6988">
        <w:t>obtained</w:t>
      </w:r>
      <w:r w:rsidRPr="007F6988">
        <w:rPr>
          <w:spacing w:val="3"/>
        </w:rPr>
        <w:t xml:space="preserve"> </w:t>
      </w:r>
      <w:r w:rsidRPr="007F6988">
        <w:t>that</w:t>
      </w:r>
      <w:r w:rsidRPr="007F6988">
        <w:rPr>
          <w:spacing w:val="3"/>
        </w:rPr>
        <w:t xml:space="preserve"> </w:t>
      </w:r>
      <w:r w:rsidRPr="007F6988">
        <w:t>qualification,</w:t>
      </w:r>
      <w:r w:rsidRPr="007F6988">
        <w:rPr>
          <w:w w:val="98"/>
        </w:rPr>
        <w:t xml:space="preserve"> </w:t>
      </w:r>
      <w:r w:rsidRPr="007F6988">
        <w:t>recognises</w:t>
      </w:r>
      <w:r w:rsidRPr="007F6988">
        <w:rPr>
          <w:spacing w:val="8"/>
        </w:rPr>
        <w:t xml:space="preserve"> </w:t>
      </w:r>
      <w:r w:rsidRPr="007F6988">
        <w:t>that</w:t>
      </w:r>
      <w:r w:rsidRPr="007F6988">
        <w:rPr>
          <w:spacing w:val="9"/>
        </w:rPr>
        <w:t xml:space="preserve"> </w:t>
      </w:r>
      <w:r w:rsidRPr="007F6988">
        <w:t>qualification</w:t>
      </w:r>
      <w:r w:rsidRPr="007F6988">
        <w:rPr>
          <w:spacing w:val="8"/>
        </w:rPr>
        <w:t xml:space="preserve"> </w:t>
      </w:r>
      <w:r w:rsidRPr="007F6988">
        <w:t>for</w:t>
      </w:r>
      <w:r w:rsidRPr="007F6988">
        <w:rPr>
          <w:spacing w:val="9"/>
        </w:rPr>
        <w:t xml:space="preserve"> </w:t>
      </w:r>
      <w:r w:rsidRPr="007F6988">
        <w:t>registration</w:t>
      </w:r>
      <w:r w:rsidRPr="007F6988">
        <w:rPr>
          <w:spacing w:val="8"/>
        </w:rPr>
        <w:t xml:space="preserve"> </w:t>
      </w:r>
      <w:r w:rsidRPr="007F6988">
        <w:t>to</w:t>
      </w:r>
      <w:r w:rsidRPr="007F6988">
        <w:rPr>
          <w:spacing w:val="9"/>
        </w:rPr>
        <w:t xml:space="preserve"> </w:t>
      </w:r>
      <w:r w:rsidRPr="007F6988">
        <w:t>practise</w:t>
      </w:r>
      <w:r w:rsidRPr="007F6988">
        <w:rPr>
          <w:spacing w:val="8"/>
        </w:rPr>
        <w:t xml:space="preserve"> </w:t>
      </w:r>
      <w:r w:rsidRPr="007F6988">
        <w:t>as</w:t>
      </w:r>
      <w:r w:rsidRPr="007F6988">
        <w:rPr>
          <w:spacing w:val="9"/>
        </w:rPr>
        <w:t xml:space="preserve"> </w:t>
      </w:r>
      <w:r w:rsidRPr="007F6988">
        <w:t>a</w:t>
      </w:r>
      <w:r w:rsidRPr="007F6988">
        <w:rPr>
          <w:spacing w:val="9"/>
        </w:rPr>
        <w:t xml:space="preserve"> </w:t>
      </w:r>
      <w:r w:rsidRPr="007F6988">
        <w:t>therapeutic</w:t>
      </w:r>
      <w:r w:rsidRPr="007F6988">
        <w:rPr>
          <w:spacing w:val="8"/>
        </w:rPr>
        <w:t xml:space="preserve"> </w:t>
      </w:r>
      <w:r w:rsidRPr="007F6988">
        <w:t>masseur</w:t>
      </w:r>
      <w:r w:rsidRPr="007F6988">
        <w:rPr>
          <w:spacing w:val="9"/>
        </w:rPr>
        <w:t xml:space="preserve"> </w:t>
      </w:r>
      <w:r w:rsidRPr="007F6988">
        <w:t>in that country; and</w:t>
      </w:r>
    </w:p>
    <w:p w14:paraId="0693DE13" w14:textId="77777777" w:rsidR="009739DD" w:rsidRPr="007F6988" w:rsidRDefault="009739DD" w:rsidP="009739DD">
      <w:pPr>
        <w:pStyle w:val="REG-P0"/>
        <w:rPr>
          <w:sz w:val="26"/>
          <w:szCs w:val="26"/>
        </w:rPr>
      </w:pPr>
    </w:p>
    <w:p w14:paraId="71BB40B0" w14:textId="77777777" w:rsidR="009739DD" w:rsidRPr="007F6988" w:rsidRDefault="009739DD" w:rsidP="0060340C">
      <w:pPr>
        <w:pStyle w:val="REG-Pa"/>
      </w:pPr>
      <w:r w:rsidRPr="007F6988">
        <w:t>(c)</w:t>
      </w:r>
      <w:r w:rsidRPr="007F6988">
        <w:tab/>
        <w:t>that</w:t>
      </w:r>
      <w:r w:rsidRPr="007F6988">
        <w:rPr>
          <w:spacing w:val="23"/>
        </w:rPr>
        <w:t xml:space="preserve"> </w:t>
      </w:r>
      <w:r w:rsidRPr="007F6988">
        <w:t>person</w:t>
      </w:r>
      <w:r w:rsidRPr="007F6988">
        <w:rPr>
          <w:spacing w:val="23"/>
        </w:rPr>
        <w:t xml:space="preserve"> </w:t>
      </w:r>
      <w:r w:rsidRPr="007F6988">
        <w:t>complies</w:t>
      </w:r>
      <w:r w:rsidRPr="007F6988">
        <w:rPr>
          <w:spacing w:val="22"/>
        </w:rPr>
        <w:t xml:space="preserve"> </w:t>
      </w:r>
      <w:r w:rsidRPr="007F6988">
        <w:t>with</w:t>
      </w:r>
      <w:r w:rsidRPr="007F6988">
        <w:rPr>
          <w:spacing w:val="23"/>
        </w:rPr>
        <w:t xml:space="preserve"> </w:t>
      </w:r>
      <w:r w:rsidRPr="007F6988">
        <w:t>the</w:t>
      </w:r>
      <w:r w:rsidRPr="007F6988">
        <w:rPr>
          <w:spacing w:val="23"/>
        </w:rPr>
        <w:t xml:space="preserve"> </w:t>
      </w:r>
      <w:r w:rsidRPr="007F6988">
        <w:t>other</w:t>
      </w:r>
      <w:r w:rsidRPr="007F6988">
        <w:rPr>
          <w:spacing w:val="23"/>
        </w:rPr>
        <w:t xml:space="preserve"> </w:t>
      </w:r>
      <w:r w:rsidRPr="007F6988">
        <w:t>requirements</w:t>
      </w:r>
      <w:r w:rsidRPr="007F6988">
        <w:rPr>
          <w:spacing w:val="22"/>
        </w:rPr>
        <w:t xml:space="preserve"> </w:t>
      </w:r>
      <w:r w:rsidRPr="007F6988">
        <w:t>for</w:t>
      </w:r>
      <w:r w:rsidRPr="007F6988">
        <w:rPr>
          <w:spacing w:val="23"/>
        </w:rPr>
        <w:t xml:space="preserve"> </w:t>
      </w:r>
      <w:r w:rsidRPr="007F6988">
        <w:t>registration</w:t>
      </w:r>
      <w:r w:rsidRPr="007F6988">
        <w:rPr>
          <w:spacing w:val="22"/>
        </w:rPr>
        <w:t xml:space="preserve"> </w:t>
      </w:r>
      <w:r w:rsidRPr="007F6988">
        <w:t>as</w:t>
      </w:r>
      <w:r w:rsidRPr="007F6988">
        <w:rPr>
          <w:spacing w:val="23"/>
        </w:rPr>
        <w:t xml:space="preserve"> </w:t>
      </w:r>
      <w:r w:rsidRPr="007F6988">
        <w:t>a</w:t>
      </w:r>
      <w:r w:rsidRPr="007F6988">
        <w:rPr>
          <w:spacing w:val="23"/>
        </w:rPr>
        <w:t xml:space="preserve"> </w:t>
      </w:r>
      <w:r w:rsidRPr="007F6988">
        <w:t>therapeutic masseur prescribed by or under the</w:t>
      </w:r>
      <w:r w:rsidRPr="007F6988">
        <w:rPr>
          <w:spacing w:val="-13"/>
        </w:rPr>
        <w:t xml:space="preserve"> </w:t>
      </w:r>
      <w:r w:rsidRPr="007F6988">
        <w:t>Act.</w:t>
      </w:r>
    </w:p>
    <w:p w14:paraId="5616B618" w14:textId="77777777" w:rsidR="00813C36" w:rsidRPr="007F6988" w:rsidRDefault="00813C36" w:rsidP="00B12C91">
      <w:pPr>
        <w:pStyle w:val="REG-P0"/>
      </w:pPr>
    </w:p>
    <w:sectPr w:rsidR="00813C36" w:rsidRPr="007F6988" w:rsidSect="00CE101E">
      <w:headerReference w:type="default" r:id="rId9"/>
      <w:headerReference w:type="first" r:id="rId1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984DE" w14:textId="77777777" w:rsidR="002A4232" w:rsidRDefault="002A4232">
      <w:r>
        <w:separator/>
      </w:r>
    </w:p>
  </w:endnote>
  <w:endnote w:type="continuationSeparator" w:id="0">
    <w:p w14:paraId="0623DD19" w14:textId="77777777" w:rsidR="002A4232" w:rsidRDefault="002A4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0BB72D" w14:textId="77777777" w:rsidR="002A4232" w:rsidRDefault="002A4232">
      <w:r>
        <w:separator/>
      </w:r>
    </w:p>
  </w:footnote>
  <w:footnote w:type="continuationSeparator" w:id="0">
    <w:p w14:paraId="7707CD06" w14:textId="77777777" w:rsidR="002A4232" w:rsidRDefault="002A4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E4A15" w14:textId="258E0856" w:rsidR="00BF0042" w:rsidRPr="00872C14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6C41CB49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872C14">
      <w:rPr>
        <w:rFonts w:ascii="Arial" w:hAnsi="Arial" w:cs="Arial"/>
        <w:sz w:val="12"/>
        <w:szCs w:val="16"/>
      </w:rPr>
      <w:t>Republic of Namibia</w:t>
    </w:r>
    <w:r w:rsidR="00BF0042" w:rsidRPr="00872C14">
      <w:rPr>
        <w:rFonts w:ascii="Arial" w:hAnsi="Arial" w:cs="Arial"/>
        <w:w w:val="600"/>
        <w:sz w:val="12"/>
        <w:szCs w:val="16"/>
      </w:rPr>
      <w:t xml:space="preserve"> </w:t>
    </w:r>
    <w:r w:rsidR="00CD6314" w:rsidRPr="00872C1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872C14">
      <w:rPr>
        <w:rFonts w:ascii="Arial" w:hAnsi="Arial" w:cs="Arial"/>
        <w:b/>
        <w:sz w:val="16"/>
        <w:szCs w:val="16"/>
      </w:rPr>
      <w:instrText xml:space="preserve"> PAGE   \* MERGEFORMAT </w:instrText>
    </w:r>
    <w:r w:rsidR="00CD6314" w:rsidRPr="00872C14">
      <w:rPr>
        <w:rFonts w:ascii="Arial" w:hAnsi="Arial" w:cs="Arial"/>
        <w:b/>
        <w:noProof w:val="0"/>
        <w:sz w:val="16"/>
        <w:szCs w:val="16"/>
      </w:rPr>
      <w:fldChar w:fldCharType="separate"/>
    </w:r>
    <w:r w:rsidR="008757C4">
      <w:rPr>
        <w:rFonts w:ascii="Arial" w:hAnsi="Arial" w:cs="Arial"/>
        <w:b/>
        <w:sz w:val="16"/>
        <w:szCs w:val="16"/>
      </w:rPr>
      <w:t>3</w:t>
    </w:r>
    <w:r w:rsidR="00CD6314" w:rsidRPr="00872C14">
      <w:rPr>
        <w:rFonts w:ascii="Arial" w:hAnsi="Arial" w:cs="Arial"/>
        <w:b/>
        <w:sz w:val="16"/>
        <w:szCs w:val="16"/>
      </w:rPr>
      <w:fldChar w:fldCharType="end"/>
    </w:r>
    <w:r w:rsidR="00BF0042" w:rsidRPr="00872C14">
      <w:rPr>
        <w:rFonts w:ascii="Arial" w:hAnsi="Arial" w:cs="Arial"/>
        <w:w w:val="600"/>
        <w:sz w:val="12"/>
        <w:szCs w:val="16"/>
      </w:rPr>
      <w:t xml:space="preserve"> </w:t>
    </w:r>
    <w:r w:rsidR="000B4FB6" w:rsidRPr="00872C14">
      <w:rPr>
        <w:rFonts w:ascii="Arial" w:hAnsi="Arial" w:cs="Arial"/>
        <w:sz w:val="12"/>
        <w:szCs w:val="16"/>
      </w:rPr>
      <w:t>Annotated Statutes</w:t>
    </w:r>
    <w:r w:rsidR="00BF0042" w:rsidRPr="00872C14">
      <w:rPr>
        <w:rFonts w:ascii="Arial" w:hAnsi="Arial" w:cs="Arial"/>
        <w:b/>
        <w:sz w:val="16"/>
        <w:szCs w:val="16"/>
      </w:rPr>
      <w:t xml:space="preserve"> </w:t>
    </w:r>
  </w:p>
  <w:p w14:paraId="783CC43E" w14:textId="77777777" w:rsidR="00CC205C" w:rsidRPr="00872C14" w:rsidRDefault="00B21824" w:rsidP="00F25922">
    <w:pPr>
      <w:pStyle w:val="REG-PHA"/>
    </w:pPr>
    <w:r w:rsidRPr="00872C14">
      <w:t>REGULATIONS</w:t>
    </w:r>
  </w:p>
  <w:p w14:paraId="4E418834" w14:textId="77777777" w:rsidR="00BF0042" w:rsidRPr="00872C14" w:rsidRDefault="00DB1A13" w:rsidP="00872C14">
    <w:pPr>
      <w:pStyle w:val="REG-PHb"/>
      <w:spacing w:after="120"/>
    </w:pPr>
    <w:r w:rsidRPr="00872C14">
      <w:t>Allied Health Professions Act 7 of 2004</w:t>
    </w:r>
  </w:p>
  <w:p w14:paraId="4E632204" w14:textId="77777777" w:rsidR="00813C36" w:rsidRPr="00872C14" w:rsidRDefault="00813C36" w:rsidP="00813C36">
    <w:pPr>
      <w:pStyle w:val="REG-P0"/>
      <w:pBdr>
        <w:bottom w:val="single" w:sz="24" w:space="1" w:color="BFBFBF" w:themeColor="accent5" w:themeTint="66"/>
      </w:pBdr>
      <w:rPr>
        <w:rFonts w:ascii="Arial" w:hAnsi="Arial" w:cs="Arial"/>
        <w:b/>
        <w:sz w:val="16"/>
        <w:szCs w:val="16"/>
      </w:rPr>
    </w:pPr>
    <w:r w:rsidRPr="00872C14">
      <w:rPr>
        <w:rFonts w:ascii="Arial" w:hAnsi="Arial" w:cs="Arial"/>
        <w:b/>
        <w:sz w:val="16"/>
        <w:szCs w:val="16"/>
      </w:rPr>
      <w:t>Regulations relating to the Minimum Requirements of Study for Registration as a Therapeutic Masseur</w:t>
    </w:r>
  </w:p>
  <w:p w14:paraId="4C1CDBD4" w14:textId="77777777" w:rsidR="00BF0042" w:rsidRPr="00872C14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35A8D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3320A289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693604119">
    <w:abstractNumId w:val="0"/>
  </w:num>
  <w:num w:numId="2" w16cid:durableId="1938709904">
    <w:abstractNumId w:val="4"/>
  </w:num>
  <w:num w:numId="3" w16cid:durableId="173343706">
    <w:abstractNumId w:val="1"/>
  </w:num>
  <w:num w:numId="4" w16cid:durableId="498347103">
    <w:abstractNumId w:val="2"/>
  </w:num>
  <w:num w:numId="5" w16cid:durableId="395472062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jI3MDY1sDS3MDNT0lEKTi0uzszPAykwqgUAvD/MfCwAAAA="/>
  </w:docVars>
  <w:rsids>
    <w:rsidRoot w:val="00DB1A13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5BF4"/>
    <w:rsid w:val="00167A40"/>
    <w:rsid w:val="001723EC"/>
    <w:rsid w:val="001761C1"/>
    <w:rsid w:val="00181A7A"/>
    <w:rsid w:val="00186652"/>
    <w:rsid w:val="001A4547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6919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4232"/>
    <w:rsid w:val="002A6CF2"/>
    <w:rsid w:val="002B1C39"/>
    <w:rsid w:val="002B2784"/>
    <w:rsid w:val="002B4E1F"/>
    <w:rsid w:val="002D1D4C"/>
    <w:rsid w:val="002D30B9"/>
    <w:rsid w:val="002D4ED3"/>
    <w:rsid w:val="002E3094"/>
    <w:rsid w:val="002E62C7"/>
    <w:rsid w:val="002F4347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4C83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03B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9B8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340C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3EB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C7E22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0AC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3F8D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7F6988"/>
    <w:rsid w:val="00800A2F"/>
    <w:rsid w:val="00806ACE"/>
    <w:rsid w:val="00807638"/>
    <w:rsid w:val="0081198A"/>
    <w:rsid w:val="00811F4D"/>
    <w:rsid w:val="00813C36"/>
    <w:rsid w:val="00817B5C"/>
    <w:rsid w:val="00820357"/>
    <w:rsid w:val="008207CD"/>
    <w:rsid w:val="00821A2C"/>
    <w:rsid w:val="00825C43"/>
    <w:rsid w:val="008312A9"/>
    <w:rsid w:val="0083145E"/>
    <w:rsid w:val="008332B7"/>
    <w:rsid w:val="008351B0"/>
    <w:rsid w:val="00836052"/>
    <w:rsid w:val="0083623B"/>
    <w:rsid w:val="00840A44"/>
    <w:rsid w:val="0084469D"/>
    <w:rsid w:val="00844B2D"/>
    <w:rsid w:val="00845E38"/>
    <w:rsid w:val="008604B2"/>
    <w:rsid w:val="00861DFE"/>
    <w:rsid w:val="00862825"/>
    <w:rsid w:val="00872C14"/>
    <w:rsid w:val="0087487C"/>
    <w:rsid w:val="00874F6F"/>
    <w:rsid w:val="00875062"/>
    <w:rsid w:val="008754D1"/>
    <w:rsid w:val="008757C4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C6E76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1C1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54A06"/>
    <w:rsid w:val="00960A33"/>
    <w:rsid w:val="00961AC0"/>
    <w:rsid w:val="00963D1F"/>
    <w:rsid w:val="00965A50"/>
    <w:rsid w:val="00965D02"/>
    <w:rsid w:val="009674A5"/>
    <w:rsid w:val="00971042"/>
    <w:rsid w:val="009739DD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0548"/>
    <w:rsid w:val="00BD2B69"/>
    <w:rsid w:val="00BD4143"/>
    <w:rsid w:val="00BD5386"/>
    <w:rsid w:val="00BD724E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6382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314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1A13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2B3D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312F"/>
    <w:rsid w:val="00E77968"/>
    <w:rsid w:val="00E77FC6"/>
    <w:rsid w:val="00E84C22"/>
    <w:rsid w:val="00E85219"/>
    <w:rsid w:val="00E93CB2"/>
    <w:rsid w:val="00EA3CEA"/>
    <w:rsid w:val="00EB000A"/>
    <w:rsid w:val="00EB16E3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B2D3F"/>
  <w15:docId w15:val="{DDBFA700-B5EF-47DF-ACFA-4B222D9B5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954A06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266919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6691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919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2669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919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9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919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266919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266919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266919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266919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266919"/>
  </w:style>
  <w:style w:type="paragraph" w:styleId="ListParagraph">
    <w:name w:val="List Paragraph"/>
    <w:basedOn w:val="Normal"/>
    <w:link w:val="ListParagraphChar"/>
    <w:uiPriority w:val="34"/>
    <w:rsid w:val="00266919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266919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266919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66919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266919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26691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26691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266919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26691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266919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266919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266919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266919"/>
    <w:rPr>
      <w:sz w:val="28"/>
    </w:rPr>
  </w:style>
  <w:style w:type="character" w:customStyle="1" w:styleId="AS-H2bChar">
    <w:name w:val="AS-H2b Char"/>
    <w:basedOn w:val="DefaultParagraphFont"/>
    <w:link w:val="AS-H2b"/>
    <w:rsid w:val="00266919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266919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266919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266919"/>
    <w:rPr>
      <w:b w:val="0"/>
    </w:rPr>
  </w:style>
  <w:style w:type="character" w:customStyle="1" w:styleId="REG-H3bChar">
    <w:name w:val="REG-H3b Char"/>
    <w:basedOn w:val="REG-H3AChar"/>
    <w:link w:val="REG-H3b"/>
    <w:rsid w:val="00266919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266919"/>
  </w:style>
  <w:style w:type="character" w:customStyle="1" w:styleId="AS-H3cChar">
    <w:name w:val="AS-H3c Char"/>
    <w:basedOn w:val="Head2BChar"/>
    <w:link w:val="AS-H3c"/>
    <w:rsid w:val="00266919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26691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266919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266919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266919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266919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266919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266919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266919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266919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266919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266919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266919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26691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266919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266919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669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69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691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9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919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266919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266919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266919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266919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26691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266919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266919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266919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2669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266919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66919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26691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266919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266919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266919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26691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266919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266919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266919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266919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266919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266919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266919"/>
  </w:style>
  <w:style w:type="character" w:customStyle="1" w:styleId="AS-P1Char">
    <w:name w:val="AS-P(1) Char"/>
    <w:basedOn w:val="DefaultParagraphFont"/>
    <w:link w:val="AS-P1"/>
    <w:rsid w:val="00266919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266919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266919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266919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266919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26691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266919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266919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266919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266919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266919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6919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266919"/>
  </w:style>
  <w:style w:type="table" w:customStyle="1" w:styleId="TableGrid0">
    <w:name w:val="TableGrid"/>
    <w:rsid w:val="0026691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266919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266919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266919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266919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266919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266919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266919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954A06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4A06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05ECB-CCB0-4541-8A4A-BFD256ADE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17</TotalTime>
  <Pages>3</Pages>
  <Words>58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3-288</vt:lpstr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3-288</dc:title>
  <dc:creator>LAC</dc:creator>
  <cp:lastModifiedBy>Dianne Hubbard</cp:lastModifiedBy>
  <cp:revision>20</cp:revision>
  <cp:lastPrinted>2015-11-06T14:55:00Z</cp:lastPrinted>
  <dcterms:created xsi:type="dcterms:W3CDTF">2015-10-07T15:20:00Z</dcterms:created>
  <dcterms:modified xsi:type="dcterms:W3CDTF">2025-03-28T14:46:00Z</dcterms:modified>
</cp:coreProperties>
</file>